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F6833" w14:textId="77777777" w:rsidR="00A406B6" w:rsidRPr="00882074" w:rsidRDefault="001C217D" w:rsidP="001C217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82074">
        <w:rPr>
          <w:rFonts w:ascii="Times New Roman" w:hAnsi="Times New Roman" w:cs="Times New Roman"/>
          <w:b/>
          <w:sz w:val="28"/>
          <w:szCs w:val="28"/>
        </w:rPr>
        <w:t>WORD STUDY</w:t>
      </w:r>
      <w:r w:rsidR="00324111">
        <w:rPr>
          <w:rFonts w:ascii="Times New Roman" w:hAnsi="Times New Roman" w:cs="Times New Roman"/>
          <w:b/>
          <w:sz w:val="28"/>
          <w:szCs w:val="28"/>
        </w:rPr>
        <w:t xml:space="preserve"> INSTRUCTIONS</w:t>
      </w:r>
    </w:p>
    <w:p w14:paraId="7DFF6834" w14:textId="2DB58B3D" w:rsidR="001C217D" w:rsidRPr="00882074" w:rsidRDefault="006075D4" w:rsidP="00900F18">
      <w:pPr>
        <w:jc w:val="center"/>
        <w:rPr>
          <w:rFonts w:ascii="Times New Roman" w:hAnsi="Times New Roman" w:cs="Times New Roman"/>
          <w:i/>
        </w:rPr>
      </w:pPr>
      <w:r w:rsidRPr="006075D4">
        <w:rPr>
          <w:rFonts w:ascii="Times New Roman" w:hAnsi="Times New Roman" w:cs="Times New Roman"/>
          <w:b/>
          <w:i/>
        </w:rPr>
        <w:t>Tools Needed: Bible (not paraphrased), exhaustive concordance, Bible dictionary/encyclopedia (ex. Vine's</w:t>
      </w:r>
      <w:r w:rsidR="00634F80">
        <w:rPr>
          <w:rFonts w:ascii="Times New Roman" w:hAnsi="Times New Roman" w:cs="Times New Roman"/>
          <w:b/>
          <w:i/>
        </w:rPr>
        <w:t>, Roget’s Thesaurus</w:t>
      </w:r>
      <w:r w:rsidRPr="006075D4">
        <w:rPr>
          <w:rFonts w:ascii="Times New Roman" w:hAnsi="Times New Roman" w:cs="Times New Roman"/>
          <w:b/>
          <w:i/>
        </w:rPr>
        <w:t>), English dictionary, other Bible translations (paraphrased is acceptable)</w:t>
      </w:r>
      <w:r w:rsidR="00630752">
        <w:rPr>
          <w:rFonts w:ascii="Times New Roman" w:hAnsi="Times New Roman" w:cs="Times New Roman"/>
          <w:i/>
        </w:rPr>
        <w:t xml:space="preserve">. </w:t>
      </w:r>
      <w:r w:rsidR="008C3964" w:rsidRPr="00F870DF">
        <w:rPr>
          <w:rFonts w:ascii="Times New Roman" w:hAnsi="Times New Roman" w:cs="Times New Roman"/>
          <w:b/>
          <w:i/>
        </w:rPr>
        <w:t>Online resources for above</w:t>
      </w:r>
      <w:r w:rsidR="00882074" w:rsidRPr="00F870DF">
        <w:rPr>
          <w:rFonts w:ascii="Times New Roman" w:hAnsi="Times New Roman" w:cs="Times New Roman"/>
          <w:b/>
          <w:i/>
        </w:rPr>
        <w:t>:</w:t>
      </w:r>
    </w:p>
    <w:p w14:paraId="44AE3A74" w14:textId="0E1A74B8" w:rsidR="000C2014" w:rsidRPr="00882074" w:rsidRDefault="00CD5B2E" w:rsidP="002577F0">
      <w:pPr>
        <w:jc w:val="center"/>
        <w:rPr>
          <w:rFonts w:ascii="Times New Roman" w:hAnsi="Times New Roman" w:cs="Times New Roman"/>
          <w:b/>
        </w:rPr>
      </w:pPr>
      <w:hyperlink r:id="rId8" w:history="1">
        <w:r w:rsidR="008C3964" w:rsidRPr="00CD5B2E">
          <w:rPr>
            <w:rStyle w:val="Hyperlink"/>
            <w:rFonts w:ascii="Times New Roman" w:hAnsi="Times New Roman" w:cs="Times New Roman"/>
            <w:b/>
          </w:rPr>
          <w:t>www.studylight.org</w:t>
        </w:r>
      </w:hyperlink>
      <w:r>
        <w:rPr>
          <w:rFonts w:ascii="Times New Roman" w:hAnsi="Times New Roman" w:cs="Times New Roman"/>
          <w:b/>
        </w:rPr>
        <w:t>,</w:t>
      </w:r>
      <w:r w:rsidR="00103B36">
        <w:rPr>
          <w:rFonts w:ascii="Times New Roman" w:hAnsi="Times New Roman" w:cs="Times New Roman"/>
          <w:b/>
        </w:rPr>
        <w:t xml:space="preserve"> </w:t>
      </w:r>
      <w:hyperlink r:id="rId9" w:history="1">
        <w:r w:rsidR="00103B36" w:rsidRPr="0035542C">
          <w:rPr>
            <w:rStyle w:val="Hyperlink"/>
            <w:rFonts w:ascii="Times New Roman" w:hAnsi="Times New Roman" w:cs="Times New Roman"/>
            <w:b/>
          </w:rPr>
          <w:t>www.blueletterbible.org</w:t>
        </w:r>
      </w:hyperlink>
      <w:r w:rsidR="00103B36">
        <w:rPr>
          <w:rFonts w:ascii="Times New Roman" w:hAnsi="Times New Roman" w:cs="Times New Roman"/>
          <w:b/>
        </w:rPr>
        <w:t xml:space="preserve">, </w:t>
      </w:r>
      <w:hyperlink r:id="rId10" w:history="1">
        <w:r w:rsidR="00103B36" w:rsidRPr="0035542C">
          <w:rPr>
            <w:rStyle w:val="Hyperlink"/>
            <w:rFonts w:ascii="Times New Roman" w:hAnsi="Times New Roman" w:cs="Times New Roman"/>
            <w:b/>
          </w:rPr>
          <w:t>www.biblos.com</w:t>
        </w:r>
      </w:hyperlink>
      <w:r w:rsidR="00103B36">
        <w:rPr>
          <w:rFonts w:ascii="Times New Roman" w:hAnsi="Times New Roman" w:cs="Times New Roman"/>
          <w:b/>
        </w:rPr>
        <w:t xml:space="preserve">, </w:t>
      </w:r>
      <w:hyperlink r:id="rId11" w:history="1">
        <w:r w:rsidR="0007776F" w:rsidRPr="00CD5B2E">
          <w:rPr>
            <w:rStyle w:val="Hyperlink"/>
            <w:rFonts w:ascii="Times New Roman" w:hAnsi="Times New Roman" w:cs="Times New Roman"/>
            <w:b/>
          </w:rPr>
          <w:t>www.biblegateway.com</w:t>
        </w:r>
      </w:hyperlink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158"/>
        <w:gridCol w:w="6858"/>
      </w:tblGrid>
      <w:tr w:rsidR="00882074" w:rsidRPr="00882074" w14:paraId="7DFF6838" w14:textId="77777777" w:rsidTr="00FF7129">
        <w:tc>
          <w:tcPr>
            <w:tcW w:w="11016" w:type="dxa"/>
            <w:gridSpan w:val="2"/>
          </w:tcPr>
          <w:p w14:paraId="7DFF6836" w14:textId="2C66ED3A" w:rsidR="00F870DF" w:rsidRPr="003B165F" w:rsidRDefault="002F59A2" w:rsidP="003B165F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ORD (Include verse location):</w:t>
            </w:r>
          </w:p>
          <w:p w14:paraId="7DFF6837" w14:textId="77777777" w:rsidR="006955BC" w:rsidRPr="00882074" w:rsidRDefault="006955BC" w:rsidP="0007776F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D47591" w:rsidRPr="00882074" w14:paraId="7DFF683D" w14:textId="77777777" w:rsidTr="00A803C9">
        <w:trPr>
          <w:trHeight w:val="512"/>
        </w:trPr>
        <w:tc>
          <w:tcPr>
            <w:tcW w:w="4158" w:type="dxa"/>
          </w:tcPr>
          <w:p w14:paraId="7DFF6839" w14:textId="19C440DA" w:rsidR="00D47591" w:rsidRPr="00182466" w:rsidRDefault="00D47591" w:rsidP="00FF71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caps/>
                <w:sz w:val="20"/>
              </w:rPr>
            </w:pPr>
            <w:r>
              <w:rPr>
                <w:rFonts w:ascii="Times New Roman" w:hAnsi="Times New Roman" w:cs="Times New Roman"/>
                <w:b/>
                <w:caps/>
                <w:sz w:val="20"/>
              </w:rPr>
              <w:t>English Definiti</w:t>
            </w:r>
            <w:r w:rsidR="00705139">
              <w:rPr>
                <w:rFonts w:ascii="Times New Roman" w:hAnsi="Times New Roman" w:cs="Times New Roman"/>
                <w:b/>
                <w:caps/>
                <w:sz w:val="20"/>
              </w:rPr>
              <w:t>o</w:t>
            </w:r>
            <w:r>
              <w:rPr>
                <w:rFonts w:ascii="Times New Roman" w:hAnsi="Times New Roman" w:cs="Times New Roman"/>
                <w:b/>
                <w:caps/>
                <w:sz w:val="20"/>
              </w:rPr>
              <w:t>n</w:t>
            </w:r>
            <w:r w:rsidRPr="00182466">
              <w:rPr>
                <w:rFonts w:ascii="Times New Roman" w:hAnsi="Times New Roman" w:cs="Times New Roman"/>
                <w:b/>
                <w:caps/>
                <w:sz w:val="20"/>
              </w:rPr>
              <w:t xml:space="preserve">:                              </w:t>
            </w:r>
          </w:p>
        </w:tc>
        <w:tc>
          <w:tcPr>
            <w:tcW w:w="6858" w:type="dxa"/>
          </w:tcPr>
          <w:p w14:paraId="7DFF683A" w14:textId="77777777" w:rsidR="00D47591" w:rsidRPr="00182466" w:rsidRDefault="00D47591" w:rsidP="0018246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20"/>
              </w:rPr>
            </w:pPr>
            <w:r w:rsidRPr="00182466">
              <w:rPr>
                <w:rFonts w:ascii="Times New Roman" w:hAnsi="Times New Roman" w:cs="Times New Roman"/>
                <w:b/>
                <w:sz w:val="20"/>
              </w:rPr>
              <w:t xml:space="preserve">COMPARE TRANSLATIONS: </w:t>
            </w:r>
          </w:p>
          <w:p w14:paraId="7DFF683B" w14:textId="77777777" w:rsidR="00D47591" w:rsidRPr="00FF7129" w:rsidRDefault="00D47591" w:rsidP="00FF712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F7129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</w:p>
          <w:p w14:paraId="7DFF683C" w14:textId="77777777" w:rsidR="00D47591" w:rsidRPr="00FF7129" w:rsidRDefault="00A803C9" w:rsidP="00A803C9">
            <w:pPr>
              <w:pStyle w:val="ListParagraph"/>
              <w:ind w:left="360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                            </w:t>
            </w:r>
            <w:r w:rsidR="00D47591" w:rsidRPr="00FF7129">
              <w:rPr>
                <w:rFonts w:ascii="Times New Roman" w:hAnsi="Times New Roman" w:cs="Times New Roman"/>
                <w:b/>
                <w:sz w:val="20"/>
              </w:rPr>
              <w:t xml:space="preserve">                                       </w:t>
            </w:r>
          </w:p>
        </w:tc>
      </w:tr>
      <w:tr w:rsidR="00FF7129" w:rsidRPr="00882074" w14:paraId="7DFF6841" w14:textId="77777777" w:rsidTr="00A803C9">
        <w:trPr>
          <w:trHeight w:val="530"/>
        </w:trPr>
        <w:tc>
          <w:tcPr>
            <w:tcW w:w="11016" w:type="dxa"/>
            <w:gridSpan w:val="2"/>
          </w:tcPr>
          <w:p w14:paraId="7DFF683E" w14:textId="49EB0863" w:rsidR="00FF7129" w:rsidRDefault="00FF7129" w:rsidP="00FF71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HORT HEBREW/GREEK DEFINIT</w:t>
            </w:r>
            <w:r w:rsidR="003968C5">
              <w:rPr>
                <w:rFonts w:ascii="Times New Roman" w:hAnsi="Times New Roman" w:cs="Times New Roman"/>
                <w:b/>
              </w:rPr>
              <w:t>I</w:t>
            </w:r>
            <w:r>
              <w:rPr>
                <w:rFonts w:ascii="Times New Roman" w:hAnsi="Times New Roman" w:cs="Times New Roman"/>
                <w:b/>
              </w:rPr>
              <w:t>ON</w:t>
            </w:r>
            <w:r w:rsidR="00D47591">
              <w:rPr>
                <w:rFonts w:ascii="Times New Roman" w:hAnsi="Times New Roman" w:cs="Times New Roman"/>
                <w:b/>
              </w:rPr>
              <w:t xml:space="preserve"> (include Strong’s number)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  <w:p w14:paraId="7DFF683F" w14:textId="77777777" w:rsidR="00FF7129" w:rsidRDefault="00FF7129" w:rsidP="00FF7129">
            <w:pPr>
              <w:rPr>
                <w:rFonts w:ascii="Times New Roman" w:hAnsi="Times New Roman" w:cs="Times New Roman"/>
                <w:b/>
              </w:rPr>
            </w:pPr>
          </w:p>
          <w:p w14:paraId="7DFF6840" w14:textId="77777777" w:rsidR="00FF7129" w:rsidRPr="00FF7129" w:rsidRDefault="00FF7129" w:rsidP="00FF712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9478DA" w:rsidRPr="00A0260B" w14:paraId="7DFF6848" w14:textId="77777777" w:rsidTr="009478DA">
        <w:trPr>
          <w:trHeight w:val="1095"/>
        </w:trPr>
        <w:tc>
          <w:tcPr>
            <w:tcW w:w="11016" w:type="dxa"/>
            <w:gridSpan w:val="2"/>
          </w:tcPr>
          <w:p w14:paraId="73948E90" w14:textId="357BC08E" w:rsidR="00D66E02" w:rsidRPr="00D66E02" w:rsidRDefault="009478DA" w:rsidP="00ED6A5A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47591">
              <w:rPr>
                <w:rFonts w:ascii="Times New Roman" w:hAnsi="Times New Roman" w:cs="Times New Roman"/>
                <w:b/>
              </w:rPr>
              <w:t>OCCUR</w:t>
            </w:r>
            <w:r w:rsidR="003968C5">
              <w:rPr>
                <w:rFonts w:ascii="Times New Roman" w:hAnsi="Times New Roman" w:cs="Times New Roman"/>
                <w:b/>
              </w:rPr>
              <w:t>RE</w:t>
            </w:r>
            <w:r w:rsidRPr="00D47591">
              <w:rPr>
                <w:rFonts w:ascii="Times New Roman" w:hAnsi="Times New Roman" w:cs="Times New Roman"/>
                <w:b/>
              </w:rPr>
              <w:t>NCES IN THE BIBLE</w:t>
            </w:r>
            <w:r w:rsidR="00E85316" w:rsidRPr="00E85316">
              <w:rPr>
                <w:b/>
                <w:bCs/>
                <w:color w:val="000000"/>
              </w:rPr>
              <w:t xml:space="preserve"> </w:t>
            </w:r>
            <w:r w:rsidR="00ED6A5A" w:rsidRPr="00ED6A5A">
              <w:rPr>
                <w:rFonts w:ascii="Times New Roman" w:hAnsi="Times New Roman" w:cs="Times New Roman"/>
                <w:b/>
                <w:bCs/>
              </w:rPr>
              <w:t xml:space="preserve">(This information can </w:t>
            </w:r>
            <w:proofErr w:type="gramStart"/>
            <w:r w:rsidR="00ED6A5A" w:rsidRPr="00ED6A5A">
              <w:rPr>
                <w:rFonts w:ascii="Times New Roman" w:hAnsi="Times New Roman" w:cs="Times New Roman"/>
                <w:b/>
                <w:bCs/>
              </w:rPr>
              <w:t>be found</w:t>
            </w:r>
            <w:proofErr w:type="gramEnd"/>
            <w:r w:rsidR="00ED6A5A" w:rsidRPr="00ED6A5A">
              <w:rPr>
                <w:rFonts w:ascii="Times New Roman" w:hAnsi="Times New Roman" w:cs="Times New Roman"/>
                <w:b/>
                <w:bCs/>
              </w:rPr>
              <w:t xml:space="preserve"> when using </w:t>
            </w:r>
            <w:hyperlink r:id="rId12" w:history="1">
              <w:r w:rsidR="00D66E02" w:rsidRPr="004D4ACA">
                <w:rPr>
                  <w:rStyle w:val="Hyperlink"/>
                  <w:rFonts w:ascii="Times New Roman" w:hAnsi="Times New Roman" w:cs="Times New Roman"/>
                  <w:b/>
                  <w:bCs/>
                </w:rPr>
                <w:t>www.blueletterbible.org</w:t>
              </w:r>
            </w:hyperlink>
            <w:r w:rsidR="00ED6A5A" w:rsidRPr="00ED6A5A">
              <w:rPr>
                <w:rFonts w:ascii="Times New Roman" w:hAnsi="Times New Roman" w:cs="Times New Roman"/>
                <w:b/>
                <w:bCs/>
              </w:rPr>
              <w:t>):</w:t>
            </w:r>
          </w:p>
          <w:p w14:paraId="7DFF6843" w14:textId="1B85B59A" w:rsidR="009478DA" w:rsidRPr="009478DA" w:rsidRDefault="007D7440" w:rsidP="00D66E0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9478DA">
              <w:rPr>
                <w:rFonts w:ascii="Times New Roman" w:hAnsi="Times New Roman" w:cs="Times New Roman"/>
                <w:b/>
              </w:rPr>
              <w:t>Times used</w:t>
            </w:r>
          </w:p>
          <w:p w14:paraId="7DFF6844" w14:textId="7406C30F" w:rsidR="00A90603" w:rsidRDefault="007D7440" w:rsidP="00C25159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9478DA">
              <w:rPr>
                <w:rFonts w:ascii="Times New Roman" w:hAnsi="Times New Roman" w:cs="Times New Roman"/>
                <w:b/>
              </w:rPr>
              <w:t xml:space="preserve">Books that use it </w:t>
            </w:r>
          </w:p>
          <w:p w14:paraId="7DFF6845" w14:textId="24D8DE90" w:rsidR="00A90603" w:rsidRDefault="007D7440" w:rsidP="00C25159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ost occurrences</w:t>
            </w:r>
          </w:p>
          <w:p w14:paraId="7DFF6846" w14:textId="36D910ED" w:rsidR="00C25159" w:rsidRDefault="007D7440" w:rsidP="00C25159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irst occurrence in the bible:</w:t>
            </w:r>
          </w:p>
          <w:p w14:paraId="7DFF6847" w14:textId="2D351061" w:rsidR="00C25159" w:rsidRPr="009478DA" w:rsidRDefault="007D7440" w:rsidP="00C25159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irst occurrence in the book </w:t>
            </w:r>
            <w:r w:rsidR="00417BF3">
              <w:rPr>
                <w:rFonts w:ascii="Times New Roman" w:hAnsi="Times New Roman" w:cs="Times New Roman"/>
                <w:b/>
              </w:rPr>
              <w:t>I’m</w:t>
            </w:r>
            <w:r>
              <w:rPr>
                <w:rFonts w:ascii="Times New Roman" w:hAnsi="Times New Roman" w:cs="Times New Roman"/>
                <w:b/>
              </w:rPr>
              <w:t xml:space="preserve"> studying</w:t>
            </w:r>
            <w:r w:rsidR="00C25159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9478DA" w:rsidRPr="00A0260B" w14:paraId="7DFF684A" w14:textId="77777777" w:rsidTr="00A803C9">
        <w:trPr>
          <w:trHeight w:val="575"/>
        </w:trPr>
        <w:tc>
          <w:tcPr>
            <w:tcW w:w="11016" w:type="dxa"/>
            <w:gridSpan w:val="2"/>
          </w:tcPr>
          <w:p w14:paraId="7DFF6849" w14:textId="77777777" w:rsidR="00A803C9" w:rsidRPr="00A803C9" w:rsidRDefault="00CA7B92" w:rsidP="00D4759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LONGER STRONG’S </w:t>
            </w:r>
            <w:r w:rsidRPr="00882074">
              <w:rPr>
                <w:rFonts w:ascii="Times New Roman" w:hAnsi="Times New Roman" w:cs="Times New Roman"/>
                <w:b/>
              </w:rPr>
              <w:t>DEFINITION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CA7B92">
              <w:rPr>
                <w:rFonts w:ascii="Times New Roman" w:hAnsi="Times New Roman" w:cs="Times New Roman"/>
                <w:b/>
                <w:i/>
              </w:rPr>
              <w:t>(if available):</w:t>
            </w:r>
          </w:p>
        </w:tc>
      </w:tr>
      <w:tr w:rsidR="009478DA" w:rsidRPr="00A0260B" w14:paraId="7DFF6858" w14:textId="77777777" w:rsidTr="00D47591">
        <w:trPr>
          <w:trHeight w:val="1682"/>
        </w:trPr>
        <w:tc>
          <w:tcPr>
            <w:tcW w:w="11016" w:type="dxa"/>
            <w:gridSpan w:val="2"/>
          </w:tcPr>
          <w:p w14:paraId="7DFF684B" w14:textId="1E8840A2" w:rsidR="00CA7B92" w:rsidRDefault="00524840" w:rsidP="00D4759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ORD USAGE IN THE BIBLE</w:t>
            </w:r>
            <w:r w:rsidR="004E3CA9">
              <w:rPr>
                <w:rFonts w:ascii="Times New Roman" w:hAnsi="Times New Roman" w:cs="Times New Roman"/>
                <w:b/>
              </w:rPr>
              <w:t xml:space="preserve">: </w:t>
            </w:r>
            <w:r w:rsidR="00D47591">
              <w:rPr>
                <w:rFonts w:ascii="Times New Roman" w:hAnsi="Times New Roman" w:cs="Times New Roman"/>
                <w:b/>
              </w:rPr>
              <w:t xml:space="preserve">how the word was used is </w:t>
            </w:r>
            <w:r w:rsidR="005D7805">
              <w:rPr>
                <w:rFonts w:ascii="Times New Roman" w:hAnsi="Times New Roman" w:cs="Times New Roman"/>
                <w:b/>
              </w:rPr>
              <w:t>an</w:t>
            </w:r>
            <w:r w:rsidR="00D47591">
              <w:rPr>
                <w:rFonts w:ascii="Times New Roman" w:hAnsi="Times New Roman" w:cs="Times New Roman"/>
                <w:b/>
              </w:rPr>
              <w:t xml:space="preserve"> </w:t>
            </w:r>
            <w:r w:rsidR="005D7805">
              <w:rPr>
                <w:rFonts w:ascii="Times New Roman" w:hAnsi="Times New Roman" w:cs="Times New Roman"/>
                <w:b/>
              </w:rPr>
              <w:t>essential</w:t>
            </w:r>
            <w:r w:rsidR="00D47591">
              <w:rPr>
                <w:rFonts w:ascii="Times New Roman" w:hAnsi="Times New Roman" w:cs="Times New Roman"/>
                <w:b/>
              </w:rPr>
              <w:t xml:space="preserve"> factor </w:t>
            </w:r>
            <w:r w:rsidR="005D7805">
              <w:rPr>
                <w:rFonts w:ascii="Times New Roman" w:hAnsi="Times New Roman" w:cs="Times New Roman"/>
                <w:b/>
              </w:rPr>
              <w:t xml:space="preserve">in </w:t>
            </w:r>
            <w:proofErr w:type="gramStart"/>
            <w:r w:rsidR="005D7805">
              <w:rPr>
                <w:rFonts w:ascii="Times New Roman" w:hAnsi="Times New Roman" w:cs="Times New Roman"/>
                <w:b/>
              </w:rPr>
              <w:t>determining</w:t>
            </w:r>
            <w:proofErr w:type="gramEnd"/>
            <w:r w:rsidR="00D47591">
              <w:rPr>
                <w:rFonts w:ascii="Times New Roman" w:hAnsi="Times New Roman" w:cs="Times New Roman"/>
                <w:b/>
              </w:rPr>
              <w:t xml:space="preserve"> </w:t>
            </w:r>
            <w:r w:rsidR="005D7805">
              <w:rPr>
                <w:rFonts w:ascii="Times New Roman" w:hAnsi="Times New Roman" w:cs="Times New Roman"/>
                <w:b/>
              </w:rPr>
              <w:t xml:space="preserve">the </w:t>
            </w:r>
            <w:r w:rsidR="00D47591">
              <w:rPr>
                <w:rFonts w:ascii="Times New Roman" w:hAnsi="Times New Roman" w:cs="Times New Roman"/>
                <w:b/>
              </w:rPr>
              <w:t>true meaning</w:t>
            </w:r>
          </w:p>
          <w:p w14:paraId="7DFF684C" w14:textId="77777777" w:rsidR="00124695" w:rsidRDefault="00124695" w:rsidP="00124695">
            <w:pPr>
              <w:pStyle w:val="ListParagraph"/>
              <w:ind w:left="360"/>
              <w:rPr>
                <w:rFonts w:ascii="Times New Roman" w:hAnsi="Times New Roman" w:cs="Times New Roman"/>
                <w:b/>
              </w:rPr>
            </w:pPr>
          </w:p>
          <w:p w14:paraId="7DFF684D" w14:textId="77777777" w:rsidR="00D47591" w:rsidRPr="00D47591" w:rsidRDefault="00D47591" w:rsidP="00D47591">
            <w:pPr>
              <w:pStyle w:val="ListParagraph"/>
              <w:ind w:left="360"/>
              <w:rPr>
                <w:rFonts w:ascii="Times New Roman" w:hAnsi="Times New Roman" w:cs="Times New Roman"/>
                <w:b/>
              </w:rPr>
            </w:pPr>
          </w:p>
          <w:p w14:paraId="7DFF684E" w14:textId="6C24409E" w:rsidR="00124695" w:rsidRPr="00E34BD4" w:rsidRDefault="00124695" w:rsidP="00A803C9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</w:rPr>
              <w:t xml:space="preserve">How is the word translated into English every time it appears? </w:t>
            </w:r>
            <w:r w:rsidR="00E34BD4" w:rsidRPr="00E34BD4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E34BD4">
              <w:rPr>
                <w:rFonts w:ascii="Times New Roman" w:hAnsi="Times New Roman" w:cs="Times New Roman"/>
                <w:b/>
                <w:i/>
                <w:sz w:val="20"/>
              </w:rPr>
              <w:t xml:space="preserve">Use </w:t>
            </w:r>
            <w:r w:rsidR="004E3CA9">
              <w:rPr>
                <w:rFonts w:ascii="Times New Roman" w:hAnsi="Times New Roman" w:cs="Times New Roman"/>
                <w:b/>
                <w:i/>
                <w:sz w:val="20"/>
              </w:rPr>
              <w:t xml:space="preserve">an </w:t>
            </w:r>
            <w:r w:rsidRPr="00E34BD4">
              <w:rPr>
                <w:rFonts w:ascii="Times New Roman" w:hAnsi="Times New Roman" w:cs="Times New Roman"/>
                <w:b/>
                <w:i/>
                <w:sz w:val="20"/>
              </w:rPr>
              <w:t>exhaustive concordance or online tools</w:t>
            </w:r>
            <w:r w:rsidR="00E34BD4" w:rsidRPr="00E34BD4">
              <w:rPr>
                <w:rFonts w:ascii="Times New Roman" w:hAnsi="Times New Roman" w:cs="Times New Roman"/>
                <w:b/>
                <w:i/>
                <w:sz w:val="20"/>
              </w:rPr>
              <w:t>)</w:t>
            </w:r>
          </w:p>
          <w:p w14:paraId="7DFF684F" w14:textId="77777777" w:rsidR="009478DA" w:rsidRPr="00CA7B92" w:rsidRDefault="00CA7B92" w:rsidP="00A803C9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CA7B92">
              <w:rPr>
                <w:rFonts w:ascii="Times New Roman" w:hAnsi="Times New Roman" w:cs="Times New Roman"/>
                <w:b/>
              </w:rPr>
              <w:t>How does the writer use it in other parts of this book?</w:t>
            </w:r>
          </w:p>
          <w:p w14:paraId="7DFF6850" w14:textId="77777777" w:rsidR="00CA7B92" w:rsidRDefault="00CA7B92" w:rsidP="00A803C9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CA7B92">
              <w:rPr>
                <w:rFonts w:ascii="Times New Roman" w:hAnsi="Times New Roman" w:cs="Times New Roman"/>
                <w:b/>
              </w:rPr>
              <w:t>How does the writer use it in other books he has written?</w:t>
            </w:r>
          </w:p>
          <w:p w14:paraId="7DFF6851" w14:textId="78FCA62C" w:rsidR="00A90603" w:rsidRPr="00CA7B92" w:rsidRDefault="00A90603" w:rsidP="00A803C9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How is </w:t>
            </w:r>
            <w:r w:rsidR="0026622E">
              <w:rPr>
                <w:rFonts w:ascii="Times New Roman" w:hAnsi="Times New Roman" w:cs="Times New Roman"/>
                <w:b/>
              </w:rPr>
              <w:t xml:space="preserve">the word </w:t>
            </w:r>
            <w:r>
              <w:rPr>
                <w:rFonts w:ascii="Times New Roman" w:hAnsi="Times New Roman" w:cs="Times New Roman"/>
                <w:b/>
              </w:rPr>
              <w:t>used throughout the whole Testament?</w:t>
            </w:r>
          </w:p>
          <w:p w14:paraId="7DFF6852" w14:textId="77777777" w:rsidR="00CA7B92" w:rsidRPr="00CA7B92" w:rsidRDefault="00CA7B92" w:rsidP="00A803C9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CA7B92">
              <w:rPr>
                <w:rFonts w:ascii="Times New Roman" w:hAnsi="Times New Roman" w:cs="Times New Roman"/>
                <w:b/>
              </w:rPr>
              <w:t xml:space="preserve">How is it used the </w:t>
            </w:r>
            <w:r w:rsidRPr="00E34BD4">
              <w:rPr>
                <w:rFonts w:ascii="Times New Roman" w:hAnsi="Times New Roman" w:cs="Times New Roman"/>
                <w:b/>
                <w:u w:val="single"/>
              </w:rPr>
              <w:t>first</w:t>
            </w:r>
            <w:r w:rsidRPr="00CA7B92">
              <w:rPr>
                <w:rFonts w:ascii="Times New Roman" w:hAnsi="Times New Roman" w:cs="Times New Roman"/>
                <w:b/>
              </w:rPr>
              <w:t xml:space="preserve"> time in the scripture?</w:t>
            </w:r>
          </w:p>
          <w:p w14:paraId="7DFF6853" w14:textId="77777777" w:rsidR="00CA7B92" w:rsidRPr="00CA7B92" w:rsidRDefault="00CA7B92" w:rsidP="00A803C9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CA7B92">
              <w:rPr>
                <w:rFonts w:ascii="Times New Roman" w:hAnsi="Times New Roman" w:cs="Times New Roman"/>
                <w:b/>
              </w:rPr>
              <w:t xml:space="preserve">What is the </w:t>
            </w:r>
            <w:r w:rsidRPr="00E34BD4">
              <w:rPr>
                <w:rFonts w:ascii="Times New Roman" w:hAnsi="Times New Roman" w:cs="Times New Roman"/>
                <w:b/>
                <w:u w:val="single"/>
              </w:rPr>
              <w:t>most frequent</w:t>
            </w:r>
            <w:r w:rsidRPr="00CA7B92">
              <w:rPr>
                <w:rFonts w:ascii="Times New Roman" w:hAnsi="Times New Roman" w:cs="Times New Roman"/>
                <w:b/>
              </w:rPr>
              <w:t xml:space="preserve"> use of the word?</w:t>
            </w:r>
          </w:p>
          <w:p w14:paraId="7DFF6854" w14:textId="77777777" w:rsidR="00CA7B92" w:rsidRDefault="00CA7B92" w:rsidP="00A803C9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CA7B92">
              <w:rPr>
                <w:rFonts w:ascii="Times New Roman" w:hAnsi="Times New Roman" w:cs="Times New Roman"/>
                <w:b/>
              </w:rPr>
              <w:t>What would w</w:t>
            </w:r>
            <w:r w:rsidR="00524840">
              <w:rPr>
                <w:rFonts w:ascii="Times New Roman" w:hAnsi="Times New Roman" w:cs="Times New Roman"/>
                <w:b/>
              </w:rPr>
              <w:t>e</w:t>
            </w:r>
            <w:r w:rsidRPr="00CA7B92">
              <w:rPr>
                <w:rFonts w:ascii="Times New Roman" w:hAnsi="Times New Roman" w:cs="Times New Roman"/>
                <w:b/>
              </w:rPr>
              <w:t xml:space="preserve"> know about this topic if this verse was the only mention of it?</w:t>
            </w:r>
          </w:p>
          <w:p w14:paraId="7DFF6855" w14:textId="77777777" w:rsidR="00E34BD4" w:rsidRPr="00A803C9" w:rsidRDefault="00C25159" w:rsidP="00A803C9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hat is the correlating Greek word?</w:t>
            </w:r>
          </w:p>
          <w:p w14:paraId="7DFF6856" w14:textId="77777777" w:rsidR="00351441" w:rsidRPr="00E34BD4" w:rsidRDefault="00351441" w:rsidP="00A803C9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b/>
                <w:i/>
              </w:rPr>
            </w:pPr>
            <w:r w:rsidRPr="00E34BD4">
              <w:rPr>
                <w:rFonts w:ascii="Times New Roman" w:hAnsi="Times New Roman" w:cs="Times New Roman"/>
                <w:b/>
              </w:rPr>
              <w:t>How is the word used in the context of this passage</w:t>
            </w:r>
            <w:r w:rsidRPr="00E34BD4">
              <w:rPr>
                <w:rFonts w:ascii="Times New Roman" w:hAnsi="Times New Roman" w:cs="Times New Roman"/>
                <w:b/>
                <w:i/>
              </w:rPr>
              <w:t>? (Does the context gi</w:t>
            </w:r>
            <w:r w:rsidR="00E34BD4" w:rsidRPr="00E34BD4">
              <w:rPr>
                <w:rFonts w:ascii="Times New Roman" w:hAnsi="Times New Roman" w:cs="Times New Roman"/>
                <w:b/>
                <w:i/>
              </w:rPr>
              <w:t xml:space="preserve">ve any clues? Is it compared or </w:t>
            </w:r>
            <w:r w:rsidRPr="00E34BD4">
              <w:rPr>
                <w:rFonts w:ascii="Times New Roman" w:hAnsi="Times New Roman" w:cs="Times New Roman"/>
                <w:b/>
                <w:i/>
              </w:rPr>
              <w:t>cont</w:t>
            </w:r>
            <w:r w:rsidR="00182466" w:rsidRPr="00E34BD4">
              <w:rPr>
                <w:rFonts w:ascii="Times New Roman" w:hAnsi="Times New Roman" w:cs="Times New Roman"/>
                <w:b/>
                <w:i/>
              </w:rPr>
              <w:t>r</w:t>
            </w:r>
            <w:r w:rsidRPr="00E34BD4">
              <w:rPr>
                <w:rFonts w:ascii="Times New Roman" w:hAnsi="Times New Roman" w:cs="Times New Roman"/>
                <w:b/>
                <w:i/>
              </w:rPr>
              <w:t>asted with another word? Any illustrations to clarify it?)</w:t>
            </w:r>
          </w:p>
          <w:p w14:paraId="7DFF6857" w14:textId="77777777" w:rsidR="00C25159" w:rsidRPr="00351441" w:rsidRDefault="00C25159" w:rsidP="00351441">
            <w:pPr>
              <w:ind w:left="360"/>
              <w:rPr>
                <w:rFonts w:ascii="Times New Roman" w:hAnsi="Times New Roman" w:cs="Times New Roman"/>
                <w:b/>
              </w:rPr>
            </w:pPr>
          </w:p>
        </w:tc>
      </w:tr>
      <w:tr w:rsidR="00351441" w:rsidRPr="00882074" w14:paraId="7DFF685B" w14:textId="77777777" w:rsidTr="00417BF3">
        <w:trPr>
          <w:trHeight w:val="432"/>
        </w:trPr>
        <w:tc>
          <w:tcPr>
            <w:tcW w:w="11016" w:type="dxa"/>
            <w:gridSpan w:val="2"/>
          </w:tcPr>
          <w:p w14:paraId="7DFF685A" w14:textId="7E0FDE6F" w:rsidR="00A803C9" w:rsidRPr="00A803C9" w:rsidRDefault="00A803C9" w:rsidP="00417BF3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 w:rsidRPr="00A803C9">
              <w:rPr>
                <w:rFonts w:ascii="Times New Roman" w:hAnsi="Times New Roman" w:cs="Times New Roman"/>
                <w:b/>
              </w:rPr>
              <w:t>BACK TO THE VERSE</w:t>
            </w:r>
            <w:r w:rsidR="004D2B75">
              <w:rPr>
                <w:rFonts w:ascii="Times New Roman" w:hAnsi="Times New Roman" w:cs="Times New Roman"/>
                <w:b/>
              </w:rPr>
              <w:t xml:space="preserve">: </w:t>
            </w:r>
            <w:r w:rsidR="00382DB7">
              <w:rPr>
                <w:rFonts w:ascii="Times New Roman" w:hAnsi="Times New Roman" w:cs="Times New Roman"/>
                <w:b/>
              </w:rPr>
              <w:t>R</w:t>
            </w:r>
            <w:r w:rsidRPr="00A803C9">
              <w:rPr>
                <w:rFonts w:ascii="Times New Roman" w:hAnsi="Times New Roman" w:cs="Times New Roman"/>
                <w:b/>
              </w:rPr>
              <w:t>ead</w:t>
            </w:r>
            <w:r w:rsidR="00382DB7">
              <w:rPr>
                <w:rFonts w:ascii="Times New Roman" w:hAnsi="Times New Roman" w:cs="Times New Roman"/>
                <w:b/>
              </w:rPr>
              <w:t xml:space="preserve"> or write</w:t>
            </w:r>
            <w:r w:rsidRPr="00A803C9">
              <w:rPr>
                <w:rFonts w:ascii="Times New Roman" w:hAnsi="Times New Roman" w:cs="Times New Roman"/>
                <w:b/>
              </w:rPr>
              <w:t xml:space="preserve"> the verse using the expanded definition. Does it add light to the verse? How?</w:t>
            </w:r>
          </w:p>
        </w:tc>
      </w:tr>
      <w:tr w:rsidR="00882074" w:rsidRPr="00882074" w14:paraId="7DFF685D" w14:textId="77777777" w:rsidTr="00417BF3">
        <w:trPr>
          <w:trHeight w:val="720"/>
        </w:trPr>
        <w:tc>
          <w:tcPr>
            <w:tcW w:w="11016" w:type="dxa"/>
            <w:gridSpan w:val="2"/>
          </w:tcPr>
          <w:p w14:paraId="7DFF685C" w14:textId="634B9816" w:rsidR="00B70404" w:rsidRPr="00A803C9" w:rsidRDefault="00C23658" w:rsidP="00C2365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 w:rsidRPr="00882074">
              <w:rPr>
                <w:rFonts w:ascii="Times New Roman" w:hAnsi="Times New Roman" w:cs="Times New Roman"/>
                <w:b/>
              </w:rPr>
              <w:t>APPLICATION</w:t>
            </w:r>
            <w:r w:rsidR="00F870DF">
              <w:rPr>
                <w:rFonts w:ascii="Times New Roman" w:hAnsi="Times New Roman" w:cs="Times New Roman"/>
                <w:b/>
              </w:rPr>
              <w:t>/IN YOUR OWN WORDS</w:t>
            </w:r>
            <w:r w:rsidRPr="00882074">
              <w:rPr>
                <w:rFonts w:ascii="Times New Roman" w:hAnsi="Times New Roman" w:cs="Times New Roman"/>
                <w:b/>
              </w:rPr>
              <w:t>:</w:t>
            </w:r>
            <w:r w:rsidR="00914DBA">
              <w:rPr>
                <w:rFonts w:ascii="Times New Roman" w:hAnsi="Times New Roman" w:cs="Times New Roman"/>
                <w:b/>
              </w:rPr>
              <w:t xml:space="preserve"> Remember, the goal of ANY study is personal application. Ask </w:t>
            </w:r>
            <w:r w:rsidR="00E46DC3">
              <w:rPr>
                <w:rFonts w:ascii="Times New Roman" w:hAnsi="Times New Roman" w:cs="Times New Roman"/>
                <w:b/>
              </w:rPr>
              <w:t>yourself</w:t>
            </w:r>
            <w:r w:rsidR="000525B6">
              <w:rPr>
                <w:rFonts w:ascii="Times New Roman" w:hAnsi="Times New Roman" w:cs="Times New Roman"/>
                <w:b/>
              </w:rPr>
              <w:t>,</w:t>
            </w:r>
            <w:r w:rsidR="00E46DC3">
              <w:rPr>
                <w:rFonts w:ascii="Times New Roman" w:hAnsi="Times New Roman" w:cs="Times New Roman"/>
                <w:b/>
              </w:rPr>
              <w:t xml:space="preserve"> “</w:t>
            </w:r>
            <w:r w:rsidR="00914DBA">
              <w:rPr>
                <w:rFonts w:ascii="Times New Roman" w:hAnsi="Times New Roman" w:cs="Times New Roman"/>
                <w:b/>
              </w:rPr>
              <w:t>How can understanding this word str</w:t>
            </w:r>
            <w:r w:rsidR="00872301">
              <w:rPr>
                <w:rFonts w:ascii="Times New Roman" w:hAnsi="Times New Roman" w:cs="Times New Roman"/>
                <w:b/>
              </w:rPr>
              <w:t>engthen my life?”</w:t>
            </w:r>
          </w:p>
        </w:tc>
      </w:tr>
      <w:tr w:rsidR="001C0C22" w:rsidRPr="00882074" w14:paraId="7DFF6861" w14:textId="77777777" w:rsidTr="00FF7129">
        <w:tc>
          <w:tcPr>
            <w:tcW w:w="11016" w:type="dxa"/>
            <w:gridSpan w:val="2"/>
          </w:tcPr>
          <w:p w14:paraId="7DFF685E" w14:textId="77777777" w:rsidR="001C0C22" w:rsidRPr="00A803C9" w:rsidRDefault="00A803C9" w:rsidP="001C0C2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TES FOR FURTHER STUDY:</w:t>
            </w:r>
          </w:p>
          <w:p w14:paraId="7DFF685F" w14:textId="77777777" w:rsidR="001C0C22" w:rsidRDefault="001C0C22" w:rsidP="001C0C22">
            <w:pPr>
              <w:rPr>
                <w:rFonts w:ascii="Times New Roman" w:hAnsi="Times New Roman" w:cs="Times New Roman"/>
                <w:b/>
              </w:rPr>
            </w:pPr>
          </w:p>
          <w:p w14:paraId="7DFF6860" w14:textId="77777777" w:rsidR="001C0C22" w:rsidRPr="001C0C22" w:rsidRDefault="001C0C22" w:rsidP="001C0C22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A1AA5" w:rsidRPr="00882074" w14:paraId="7DFF6864" w14:textId="77777777" w:rsidTr="00FF7129">
        <w:tc>
          <w:tcPr>
            <w:tcW w:w="11016" w:type="dxa"/>
            <w:gridSpan w:val="2"/>
          </w:tcPr>
          <w:p w14:paraId="7DFF6862" w14:textId="77777777" w:rsidR="001C0C22" w:rsidRPr="00A803C9" w:rsidRDefault="003A1AA5" w:rsidP="00C339A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ESOURCE(S)</w:t>
            </w:r>
          </w:p>
          <w:p w14:paraId="7DFF6863" w14:textId="77777777" w:rsidR="00EB500C" w:rsidRPr="00882074" w:rsidRDefault="00EB500C" w:rsidP="00C339A0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52249C4F" w14:textId="77777777" w:rsidR="005C65A4" w:rsidRDefault="005C65A4">
      <w:pPr>
        <w:widowControl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7DFF6865" w14:textId="01B6854D" w:rsidR="00324111" w:rsidRPr="00324111" w:rsidRDefault="00324111" w:rsidP="0032411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24111">
        <w:rPr>
          <w:rFonts w:ascii="Times New Roman" w:hAnsi="Times New Roman" w:cs="Times New Roman"/>
          <w:b/>
          <w:sz w:val="28"/>
          <w:szCs w:val="28"/>
        </w:rPr>
        <w:lastRenderedPageBreak/>
        <w:t xml:space="preserve">WORD STUDY </w:t>
      </w:r>
      <w:r>
        <w:rPr>
          <w:rFonts w:ascii="Times New Roman" w:hAnsi="Times New Roman" w:cs="Times New Roman"/>
          <w:b/>
          <w:sz w:val="28"/>
          <w:szCs w:val="28"/>
        </w:rPr>
        <w:t>WORKSHEET</w:t>
      </w:r>
    </w:p>
    <w:p w14:paraId="7DFF6866" w14:textId="1FC713A0" w:rsidR="00324111" w:rsidRPr="00324111" w:rsidRDefault="00324111" w:rsidP="00324111">
      <w:pPr>
        <w:jc w:val="center"/>
        <w:rPr>
          <w:rFonts w:ascii="Times New Roman" w:hAnsi="Times New Roman" w:cs="Times New Roman"/>
          <w:i/>
        </w:rPr>
      </w:pPr>
      <w:r w:rsidRPr="00324111">
        <w:rPr>
          <w:rFonts w:ascii="Times New Roman" w:hAnsi="Times New Roman" w:cs="Times New Roman"/>
          <w:b/>
          <w:i/>
        </w:rPr>
        <w:t>Tools Needed</w:t>
      </w:r>
      <w:r w:rsidRPr="00324111">
        <w:rPr>
          <w:rFonts w:ascii="Times New Roman" w:hAnsi="Times New Roman" w:cs="Times New Roman"/>
          <w:i/>
        </w:rPr>
        <w:t>: study Bible, several recent translations (not paraphrased), exhaustive concordance, bible dictionary/encyclopedia, a set of word studies, English dictionary</w:t>
      </w:r>
      <w:r w:rsidR="00630752">
        <w:rPr>
          <w:rFonts w:ascii="Times New Roman" w:hAnsi="Times New Roman" w:cs="Times New Roman"/>
          <w:i/>
        </w:rPr>
        <w:t xml:space="preserve">. </w:t>
      </w:r>
      <w:r w:rsidRPr="00324111">
        <w:rPr>
          <w:rFonts w:ascii="Times New Roman" w:hAnsi="Times New Roman" w:cs="Times New Roman"/>
          <w:b/>
          <w:i/>
        </w:rPr>
        <w:t>Online resources for above:</w:t>
      </w:r>
    </w:p>
    <w:p w14:paraId="7DFF6867" w14:textId="77777777" w:rsidR="00324111" w:rsidRPr="00324111" w:rsidRDefault="001C5E71" w:rsidP="00324111">
      <w:pPr>
        <w:jc w:val="center"/>
        <w:rPr>
          <w:rFonts w:ascii="Times New Roman" w:hAnsi="Times New Roman" w:cs="Times New Roman"/>
          <w:b/>
        </w:rPr>
      </w:pPr>
      <w:hyperlink r:id="rId13" w:history="1">
        <w:r w:rsidR="00324111" w:rsidRPr="00324111">
          <w:rPr>
            <w:rFonts w:ascii="Times New Roman" w:hAnsi="Times New Roman" w:cs="Times New Roman"/>
            <w:b/>
          </w:rPr>
          <w:t>www.studylight.org</w:t>
        </w:r>
      </w:hyperlink>
      <w:r w:rsidR="00324111" w:rsidRPr="00324111">
        <w:rPr>
          <w:rFonts w:ascii="Times New Roman" w:hAnsi="Times New Roman" w:cs="Times New Roman"/>
          <w:b/>
        </w:rPr>
        <w:t xml:space="preserve">; </w:t>
      </w:r>
      <w:hyperlink r:id="rId14" w:history="1">
        <w:r w:rsidR="00324111" w:rsidRPr="00324111">
          <w:rPr>
            <w:rFonts w:ascii="Times New Roman" w:hAnsi="Times New Roman" w:cs="Times New Roman"/>
            <w:b/>
          </w:rPr>
          <w:t>www.blueletterbible.org</w:t>
        </w:r>
      </w:hyperlink>
      <w:r w:rsidR="00324111" w:rsidRPr="00324111">
        <w:rPr>
          <w:rFonts w:ascii="Times New Roman" w:hAnsi="Times New Roman" w:cs="Times New Roman"/>
          <w:b/>
        </w:rPr>
        <w:t xml:space="preserve">; </w:t>
      </w:r>
      <w:hyperlink r:id="rId15" w:history="1">
        <w:r w:rsidR="00324111" w:rsidRPr="00324111">
          <w:rPr>
            <w:rFonts w:ascii="Times New Roman" w:hAnsi="Times New Roman" w:cs="Times New Roman"/>
            <w:b/>
          </w:rPr>
          <w:t>www.biblos.com</w:t>
        </w:r>
      </w:hyperlink>
      <w:r w:rsidR="00324111" w:rsidRPr="00324111">
        <w:rPr>
          <w:rFonts w:ascii="Times New Roman" w:hAnsi="Times New Roman" w:cs="Times New Roman"/>
          <w:b/>
        </w:rPr>
        <w:t>; www.biblegateway.com</w:t>
      </w:r>
    </w:p>
    <w:tbl>
      <w:tblPr>
        <w:tblStyle w:val="TableGrid1"/>
        <w:tblW w:w="0" w:type="auto"/>
        <w:tblLayout w:type="fixed"/>
        <w:tblLook w:val="04A0" w:firstRow="1" w:lastRow="0" w:firstColumn="1" w:lastColumn="0" w:noHBand="0" w:noVBand="1"/>
      </w:tblPr>
      <w:tblGrid>
        <w:gridCol w:w="4158"/>
        <w:gridCol w:w="6858"/>
      </w:tblGrid>
      <w:tr w:rsidR="00324111" w:rsidRPr="00324111" w14:paraId="7DFF686A" w14:textId="77777777" w:rsidTr="000525B6">
        <w:tc>
          <w:tcPr>
            <w:tcW w:w="11016" w:type="dxa"/>
            <w:gridSpan w:val="2"/>
          </w:tcPr>
          <w:p w14:paraId="41230D5D" w14:textId="120CB94D" w:rsidR="006C41F8" w:rsidRDefault="002F59A2" w:rsidP="002F59A2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b/>
              </w:rPr>
            </w:pPr>
            <w:r w:rsidRPr="002F59A2">
              <w:rPr>
                <w:rFonts w:ascii="Times New Roman" w:hAnsi="Times New Roman" w:cs="Times New Roman"/>
                <w:b/>
              </w:rPr>
              <w:t xml:space="preserve">WORD (Include </w:t>
            </w:r>
            <w:r w:rsidR="0096369E">
              <w:rPr>
                <w:rFonts w:ascii="Times New Roman" w:hAnsi="Times New Roman" w:cs="Times New Roman"/>
                <w:b/>
              </w:rPr>
              <w:t>the entire verse if desired</w:t>
            </w:r>
            <w:r w:rsidRPr="002F59A2">
              <w:rPr>
                <w:rFonts w:ascii="Times New Roman" w:hAnsi="Times New Roman" w:cs="Times New Roman"/>
                <w:b/>
              </w:rPr>
              <w:t>):</w:t>
            </w:r>
          </w:p>
          <w:p w14:paraId="1917B309" w14:textId="77777777" w:rsidR="00FF2480" w:rsidRDefault="00FF2480" w:rsidP="00FF2480">
            <w:pPr>
              <w:rPr>
                <w:rFonts w:ascii="Times New Roman" w:hAnsi="Times New Roman" w:cs="Times New Roman"/>
                <w:b/>
              </w:rPr>
            </w:pPr>
          </w:p>
          <w:p w14:paraId="7467AFC0" w14:textId="77777777" w:rsidR="00FF2480" w:rsidRPr="00FF2480" w:rsidRDefault="00FF2480" w:rsidP="00FF2480">
            <w:pPr>
              <w:rPr>
                <w:rFonts w:ascii="Times New Roman" w:hAnsi="Times New Roman" w:cs="Times New Roman"/>
                <w:b/>
              </w:rPr>
            </w:pPr>
          </w:p>
          <w:p w14:paraId="7DFF6869" w14:textId="77777777" w:rsidR="00324111" w:rsidRPr="00324111" w:rsidRDefault="00324111" w:rsidP="000525B6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24111" w:rsidRPr="00324111" w14:paraId="7DFF6872" w14:textId="77777777" w:rsidTr="000525B6">
        <w:trPr>
          <w:trHeight w:val="503"/>
        </w:trPr>
        <w:tc>
          <w:tcPr>
            <w:tcW w:w="4158" w:type="dxa"/>
          </w:tcPr>
          <w:p w14:paraId="1D14FD70" w14:textId="6E43991B" w:rsidR="0033460D" w:rsidRDefault="00324111" w:rsidP="000525B6">
            <w:pPr>
              <w:numPr>
                <w:ilvl w:val="0"/>
                <w:numId w:val="12"/>
              </w:numPr>
              <w:contextualSpacing/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324111">
              <w:rPr>
                <w:rFonts w:ascii="Times New Roman" w:hAnsi="Times New Roman" w:cs="Times New Roman"/>
                <w:b/>
                <w:caps/>
                <w:sz w:val="20"/>
              </w:rPr>
              <w:t>English Definition</w:t>
            </w:r>
            <w:r w:rsidR="0033460D">
              <w:rPr>
                <w:rFonts w:ascii="Times New Roman" w:hAnsi="Times New Roman" w:cs="Times New Roman"/>
                <w:b/>
                <w:caps/>
                <w:sz w:val="20"/>
              </w:rPr>
              <w:t>:</w:t>
            </w:r>
          </w:p>
          <w:p w14:paraId="6D82A078" w14:textId="77777777" w:rsidR="00324111" w:rsidRDefault="00324111" w:rsidP="0033460D">
            <w:pPr>
              <w:ind w:left="360"/>
              <w:contextualSpacing/>
              <w:rPr>
                <w:rFonts w:ascii="Times New Roman" w:hAnsi="Times New Roman" w:cs="Times New Roman"/>
                <w:b/>
                <w:caps/>
                <w:sz w:val="20"/>
              </w:rPr>
            </w:pPr>
          </w:p>
          <w:p w14:paraId="58028E03" w14:textId="77777777" w:rsidR="00AE24F5" w:rsidRDefault="00AE24F5" w:rsidP="0033460D">
            <w:pPr>
              <w:ind w:left="360"/>
              <w:contextualSpacing/>
              <w:rPr>
                <w:rFonts w:ascii="Times New Roman" w:hAnsi="Times New Roman" w:cs="Times New Roman"/>
                <w:b/>
                <w:caps/>
                <w:sz w:val="20"/>
              </w:rPr>
            </w:pPr>
          </w:p>
          <w:p w14:paraId="5B54C5E5" w14:textId="77777777" w:rsidR="00AE24F5" w:rsidRDefault="00AE24F5" w:rsidP="0033460D">
            <w:pPr>
              <w:ind w:left="360"/>
              <w:contextualSpacing/>
              <w:rPr>
                <w:rFonts w:ascii="Times New Roman" w:hAnsi="Times New Roman" w:cs="Times New Roman"/>
                <w:b/>
                <w:caps/>
                <w:sz w:val="20"/>
              </w:rPr>
            </w:pPr>
          </w:p>
          <w:p w14:paraId="411F55C0" w14:textId="77777777" w:rsidR="00AE24F5" w:rsidRDefault="00AE24F5" w:rsidP="0033460D">
            <w:pPr>
              <w:ind w:left="360"/>
              <w:contextualSpacing/>
              <w:rPr>
                <w:rFonts w:ascii="Times New Roman" w:hAnsi="Times New Roman" w:cs="Times New Roman"/>
                <w:b/>
                <w:caps/>
                <w:sz w:val="20"/>
              </w:rPr>
            </w:pPr>
          </w:p>
          <w:p w14:paraId="56DA9FA5" w14:textId="77777777" w:rsidR="00AE24F5" w:rsidRDefault="00AE24F5" w:rsidP="0033460D">
            <w:pPr>
              <w:ind w:left="360"/>
              <w:contextualSpacing/>
              <w:rPr>
                <w:rFonts w:ascii="Times New Roman" w:hAnsi="Times New Roman" w:cs="Times New Roman"/>
                <w:b/>
                <w:caps/>
                <w:sz w:val="20"/>
              </w:rPr>
            </w:pPr>
          </w:p>
          <w:p w14:paraId="476D7427" w14:textId="77777777" w:rsidR="00AE24F5" w:rsidRDefault="00AE24F5" w:rsidP="0033460D">
            <w:pPr>
              <w:ind w:left="360"/>
              <w:contextualSpacing/>
              <w:rPr>
                <w:rFonts w:ascii="Times New Roman" w:hAnsi="Times New Roman" w:cs="Times New Roman"/>
                <w:b/>
                <w:caps/>
                <w:sz w:val="20"/>
              </w:rPr>
            </w:pPr>
          </w:p>
          <w:p w14:paraId="7DFF686B" w14:textId="1C2B6279" w:rsidR="00AE24F5" w:rsidRPr="00324111" w:rsidRDefault="00AE24F5" w:rsidP="0033460D">
            <w:pPr>
              <w:ind w:left="360"/>
              <w:contextualSpacing/>
              <w:rPr>
                <w:rFonts w:ascii="Times New Roman" w:hAnsi="Times New Roman" w:cs="Times New Roman"/>
                <w:b/>
                <w:caps/>
                <w:sz w:val="20"/>
              </w:rPr>
            </w:pPr>
          </w:p>
        </w:tc>
        <w:tc>
          <w:tcPr>
            <w:tcW w:w="6858" w:type="dxa"/>
          </w:tcPr>
          <w:p w14:paraId="7DFF686C" w14:textId="77777777" w:rsidR="00324111" w:rsidRPr="00324111" w:rsidRDefault="00324111" w:rsidP="000525B6">
            <w:pPr>
              <w:numPr>
                <w:ilvl w:val="0"/>
                <w:numId w:val="12"/>
              </w:numPr>
              <w:contextualSpacing/>
              <w:rPr>
                <w:rFonts w:ascii="Times New Roman" w:hAnsi="Times New Roman" w:cs="Times New Roman"/>
                <w:b/>
                <w:sz w:val="20"/>
              </w:rPr>
            </w:pPr>
            <w:r w:rsidRPr="00324111">
              <w:rPr>
                <w:rFonts w:ascii="Times New Roman" w:hAnsi="Times New Roman" w:cs="Times New Roman"/>
                <w:b/>
                <w:sz w:val="20"/>
              </w:rPr>
              <w:t xml:space="preserve">COMPARE TRANSLATIONS: </w:t>
            </w:r>
          </w:p>
          <w:p w14:paraId="7FD5C538" w14:textId="77777777" w:rsidR="00324111" w:rsidRDefault="00324111" w:rsidP="007C5A41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14:paraId="49EE1A48" w14:textId="77777777" w:rsidR="007C5A41" w:rsidRDefault="007C5A41" w:rsidP="007C5A41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14:paraId="47A1A589" w14:textId="77777777" w:rsidR="007C5A41" w:rsidRDefault="007C5A41" w:rsidP="007C5A41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14:paraId="7DFF6871" w14:textId="28B52037" w:rsidR="0033460D" w:rsidRPr="00324111" w:rsidRDefault="0033460D" w:rsidP="007C5A4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324111" w:rsidRPr="00324111" w14:paraId="7DFF6876" w14:textId="77777777" w:rsidTr="000525B6">
        <w:trPr>
          <w:trHeight w:val="502"/>
        </w:trPr>
        <w:tc>
          <w:tcPr>
            <w:tcW w:w="11016" w:type="dxa"/>
            <w:gridSpan w:val="2"/>
          </w:tcPr>
          <w:p w14:paraId="7DFF6873" w14:textId="06452196" w:rsidR="00324111" w:rsidRPr="00324111" w:rsidRDefault="00324111" w:rsidP="000525B6">
            <w:pPr>
              <w:numPr>
                <w:ilvl w:val="0"/>
                <w:numId w:val="12"/>
              </w:numPr>
              <w:contextualSpacing/>
              <w:rPr>
                <w:rFonts w:ascii="Times New Roman" w:hAnsi="Times New Roman" w:cs="Times New Roman"/>
                <w:b/>
              </w:rPr>
            </w:pPr>
            <w:r w:rsidRPr="00324111">
              <w:rPr>
                <w:rFonts w:ascii="Times New Roman" w:hAnsi="Times New Roman" w:cs="Times New Roman"/>
                <w:b/>
              </w:rPr>
              <w:t>SHORT HEBREW/GREEK DEFINIT</w:t>
            </w:r>
            <w:r w:rsidR="000525B6">
              <w:rPr>
                <w:rFonts w:ascii="Times New Roman" w:hAnsi="Times New Roman" w:cs="Times New Roman"/>
                <w:b/>
              </w:rPr>
              <w:t>I</w:t>
            </w:r>
            <w:r w:rsidRPr="00324111">
              <w:rPr>
                <w:rFonts w:ascii="Times New Roman" w:hAnsi="Times New Roman" w:cs="Times New Roman"/>
                <w:b/>
              </w:rPr>
              <w:t>ON (include Strong’s number):</w:t>
            </w:r>
          </w:p>
          <w:p w14:paraId="7DFF6874" w14:textId="77777777" w:rsidR="00324111" w:rsidRPr="00324111" w:rsidRDefault="00324111" w:rsidP="000525B6">
            <w:pPr>
              <w:rPr>
                <w:rFonts w:ascii="Times New Roman" w:hAnsi="Times New Roman" w:cs="Times New Roman"/>
                <w:b/>
              </w:rPr>
            </w:pPr>
          </w:p>
          <w:p w14:paraId="282B0D24" w14:textId="77777777" w:rsidR="00324111" w:rsidRDefault="00324111" w:rsidP="000525B6">
            <w:pPr>
              <w:rPr>
                <w:rFonts w:ascii="Times New Roman" w:hAnsi="Times New Roman" w:cs="Times New Roman"/>
                <w:b/>
              </w:rPr>
            </w:pPr>
          </w:p>
          <w:p w14:paraId="2776F191" w14:textId="77777777" w:rsidR="00AE24F5" w:rsidRDefault="00AE24F5" w:rsidP="000525B6">
            <w:pPr>
              <w:rPr>
                <w:rFonts w:ascii="Times New Roman" w:hAnsi="Times New Roman" w:cs="Times New Roman"/>
                <w:b/>
              </w:rPr>
            </w:pPr>
          </w:p>
          <w:p w14:paraId="7DFF6875" w14:textId="16A3DD8C" w:rsidR="00AE24F5" w:rsidRPr="00324111" w:rsidRDefault="00AE24F5" w:rsidP="000525B6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24111" w:rsidRPr="00324111" w14:paraId="7DFF6879" w14:textId="77777777" w:rsidTr="000525B6">
        <w:trPr>
          <w:trHeight w:val="1095"/>
        </w:trPr>
        <w:tc>
          <w:tcPr>
            <w:tcW w:w="11016" w:type="dxa"/>
            <w:gridSpan w:val="2"/>
          </w:tcPr>
          <w:p w14:paraId="39E124EE" w14:textId="7B67485C" w:rsidR="00324111" w:rsidRDefault="00324111" w:rsidP="003B476B">
            <w:pPr>
              <w:numPr>
                <w:ilvl w:val="0"/>
                <w:numId w:val="12"/>
              </w:numPr>
              <w:contextualSpacing/>
              <w:rPr>
                <w:rFonts w:ascii="Times New Roman" w:hAnsi="Times New Roman" w:cs="Times New Roman"/>
                <w:b/>
              </w:rPr>
            </w:pPr>
            <w:r w:rsidRPr="00324111">
              <w:rPr>
                <w:rFonts w:ascii="Times New Roman" w:hAnsi="Times New Roman" w:cs="Times New Roman"/>
                <w:b/>
              </w:rPr>
              <w:t>OCCUR</w:t>
            </w:r>
            <w:r w:rsidR="000525B6">
              <w:rPr>
                <w:rFonts w:ascii="Times New Roman" w:hAnsi="Times New Roman" w:cs="Times New Roman"/>
                <w:b/>
              </w:rPr>
              <w:t>RE</w:t>
            </w:r>
            <w:r w:rsidRPr="00324111">
              <w:rPr>
                <w:rFonts w:ascii="Times New Roman" w:hAnsi="Times New Roman" w:cs="Times New Roman"/>
                <w:b/>
              </w:rPr>
              <w:t>NCES IN THE BIBLE</w:t>
            </w:r>
            <w:r w:rsidR="00D82641">
              <w:t xml:space="preserve"> </w:t>
            </w:r>
            <w:r w:rsidR="00D82641" w:rsidRPr="00D82641">
              <w:rPr>
                <w:rFonts w:ascii="Times New Roman" w:hAnsi="Times New Roman" w:cs="Times New Roman"/>
                <w:b/>
              </w:rPr>
              <w:t xml:space="preserve">(This information can </w:t>
            </w:r>
            <w:proofErr w:type="gramStart"/>
            <w:r w:rsidR="00D82641" w:rsidRPr="00D82641">
              <w:rPr>
                <w:rFonts w:ascii="Times New Roman" w:hAnsi="Times New Roman" w:cs="Times New Roman"/>
                <w:b/>
              </w:rPr>
              <w:t>be found</w:t>
            </w:r>
            <w:proofErr w:type="gramEnd"/>
            <w:r w:rsidR="00D82641" w:rsidRPr="00D82641">
              <w:rPr>
                <w:rFonts w:ascii="Times New Roman" w:hAnsi="Times New Roman" w:cs="Times New Roman"/>
                <w:b/>
              </w:rPr>
              <w:t xml:space="preserve"> when using www.blueletterbible.org)</w:t>
            </w:r>
            <w:r w:rsidRPr="00324111">
              <w:rPr>
                <w:rFonts w:ascii="Times New Roman" w:hAnsi="Times New Roman" w:cs="Times New Roman"/>
                <w:b/>
              </w:rPr>
              <w:t>:</w:t>
            </w:r>
          </w:p>
          <w:p w14:paraId="32D363D1" w14:textId="77777777" w:rsidR="003B476B" w:rsidRDefault="003B476B" w:rsidP="00EE364A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5D570E7F" w14:textId="77777777" w:rsidR="00AE24F5" w:rsidRDefault="00AE24F5" w:rsidP="00EE364A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31DD037E" w14:textId="77777777" w:rsidR="00AE24F5" w:rsidRDefault="00AE24F5" w:rsidP="00EE364A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3A20233A" w14:textId="77777777" w:rsidR="00AE24F5" w:rsidRDefault="00AE24F5" w:rsidP="00EE364A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1B38BFDC" w14:textId="77777777" w:rsidR="00AE24F5" w:rsidRDefault="00AE24F5" w:rsidP="00EE364A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7DFF6878" w14:textId="7DF42B94" w:rsidR="00AE24F5" w:rsidRPr="003B476B" w:rsidRDefault="00AE24F5" w:rsidP="00EE364A">
            <w:pPr>
              <w:contextualSpacing/>
              <w:rPr>
                <w:rFonts w:ascii="Times New Roman" w:hAnsi="Times New Roman" w:cs="Times New Roman"/>
                <w:b/>
              </w:rPr>
            </w:pPr>
          </w:p>
        </w:tc>
      </w:tr>
      <w:tr w:rsidR="00324111" w:rsidRPr="00324111" w14:paraId="7DFF6880" w14:textId="77777777" w:rsidTr="000525B6">
        <w:trPr>
          <w:trHeight w:val="1095"/>
        </w:trPr>
        <w:tc>
          <w:tcPr>
            <w:tcW w:w="11016" w:type="dxa"/>
            <w:gridSpan w:val="2"/>
          </w:tcPr>
          <w:p w14:paraId="7DFF687A" w14:textId="77777777" w:rsidR="00324111" w:rsidRPr="00324111" w:rsidRDefault="00324111" w:rsidP="000525B6">
            <w:pPr>
              <w:numPr>
                <w:ilvl w:val="0"/>
                <w:numId w:val="12"/>
              </w:numPr>
              <w:contextualSpacing/>
              <w:rPr>
                <w:rFonts w:ascii="Times New Roman" w:hAnsi="Times New Roman" w:cs="Times New Roman"/>
                <w:b/>
              </w:rPr>
            </w:pPr>
            <w:r w:rsidRPr="00324111">
              <w:rPr>
                <w:rFonts w:ascii="Times New Roman" w:hAnsi="Times New Roman" w:cs="Times New Roman"/>
                <w:b/>
              </w:rPr>
              <w:t xml:space="preserve">LONGER STRONG’S DEFINITION </w:t>
            </w:r>
            <w:r w:rsidRPr="00324111">
              <w:rPr>
                <w:rFonts w:ascii="Times New Roman" w:hAnsi="Times New Roman" w:cs="Times New Roman"/>
                <w:b/>
                <w:i/>
              </w:rPr>
              <w:t>(if available):</w:t>
            </w:r>
          </w:p>
          <w:p w14:paraId="7DFF687B" w14:textId="77777777" w:rsidR="00324111" w:rsidRPr="00324111" w:rsidRDefault="00324111" w:rsidP="000525B6">
            <w:pPr>
              <w:rPr>
                <w:rFonts w:ascii="Times New Roman" w:hAnsi="Times New Roman" w:cs="Times New Roman"/>
                <w:b/>
              </w:rPr>
            </w:pPr>
          </w:p>
          <w:p w14:paraId="7DFF687D" w14:textId="77777777" w:rsidR="00324111" w:rsidRPr="00324111" w:rsidRDefault="00324111" w:rsidP="000525B6">
            <w:pPr>
              <w:rPr>
                <w:rFonts w:ascii="Times New Roman" w:hAnsi="Times New Roman" w:cs="Times New Roman"/>
                <w:b/>
              </w:rPr>
            </w:pPr>
          </w:p>
          <w:p w14:paraId="7DFF687E" w14:textId="77777777" w:rsidR="00324111" w:rsidRDefault="00324111" w:rsidP="000525B6">
            <w:pPr>
              <w:rPr>
                <w:rFonts w:ascii="Times New Roman" w:hAnsi="Times New Roman" w:cs="Times New Roman"/>
                <w:b/>
              </w:rPr>
            </w:pPr>
          </w:p>
          <w:p w14:paraId="52A1A8CD" w14:textId="77777777" w:rsidR="006854DE" w:rsidRDefault="006854DE" w:rsidP="000525B6">
            <w:pPr>
              <w:rPr>
                <w:rFonts w:ascii="Times New Roman" w:hAnsi="Times New Roman" w:cs="Times New Roman"/>
                <w:b/>
              </w:rPr>
            </w:pPr>
          </w:p>
          <w:p w14:paraId="024EAF18" w14:textId="77777777" w:rsidR="006854DE" w:rsidRPr="00324111" w:rsidRDefault="006854DE" w:rsidP="000525B6">
            <w:pPr>
              <w:rPr>
                <w:rFonts w:ascii="Times New Roman" w:hAnsi="Times New Roman" w:cs="Times New Roman"/>
                <w:b/>
              </w:rPr>
            </w:pPr>
          </w:p>
          <w:p w14:paraId="7DFF687F" w14:textId="77777777" w:rsidR="00324111" w:rsidRPr="00324111" w:rsidRDefault="00324111" w:rsidP="000525B6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24111" w:rsidRPr="00324111" w14:paraId="7DFF6890" w14:textId="77777777" w:rsidTr="000525B6">
        <w:trPr>
          <w:trHeight w:val="1682"/>
        </w:trPr>
        <w:tc>
          <w:tcPr>
            <w:tcW w:w="11016" w:type="dxa"/>
            <w:gridSpan w:val="2"/>
          </w:tcPr>
          <w:p w14:paraId="7DFF6881" w14:textId="5678EBEF" w:rsidR="00324111" w:rsidRPr="00324111" w:rsidRDefault="00324111" w:rsidP="000525B6">
            <w:pPr>
              <w:numPr>
                <w:ilvl w:val="0"/>
                <w:numId w:val="12"/>
              </w:numPr>
              <w:contextualSpacing/>
              <w:rPr>
                <w:rFonts w:ascii="Times New Roman" w:hAnsi="Times New Roman" w:cs="Times New Roman"/>
                <w:b/>
              </w:rPr>
            </w:pPr>
            <w:r w:rsidRPr="00324111">
              <w:rPr>
                <w:rFonts w:ascii="Times New Roman" w:hAnsi="Times New Roman" w:cs="Times New Roman"/>
                <w:b/>
              </w:rPr>
              <w:t>WORD USAGE IN THE BIBLE</w:t>
            </w:r>
            <w:r w:rsidR="000525B6">
              <w:rPr>
                <w:rFonts w:ascii="Times New Roman" w:hAnsi="Times New Roman" w:cs="Times New Roman"/>
                <w:b/>
              </w:rPr>
              <w:t xml:space="preserve">: </w:t>
            </w:r>
            <w:r w:rsidRPr="00324111">
              <w:rPr>
                <w:rFonts w:ascii="Times New Roman" w:hAnsi="Times New Roman" w:cs="Times New Roman"/>
                <w:b/>
              </w:rPr>
              <w:t xml:space="preserve">how the word </w:t>
            </w:r>
            <w:proofErr w:type="gramStart"/>
            <w:r w:rsidRPr="00324111">
              <w:rPr>
                <w:rFonts w:ascii="Times New Roman" w:hAnsi="Times New Roman" w:cs="Times New Roman"/>
                <w:b/>
              </w:rPr>
              <w:t>was used</w:t>
            </w:r>
            <w:proofErr w:type="gramEnd"/>
            <w:r w:rsidRPr="00324111">
              <w:rPr>
                <w:rFonts w:ascii="Times New Roman" w:hAnsi="Times New Roman" w:cs="Times New Roman"/>
                <w:b/>
              </w:rPr>
              <w:t xml:space="preserve"> is </w:t>
            </w:r>
            <w:r w:rsidR="000525B6">
              <w:rPr>
                <w:rFonts w:ascii="Times New Roman" w:hAnsi="Times New Roman" w:cs="Times New Roman"/>
                <w:b/>
              </w:rPr>
              <w:t>an essential</w:t>
            </w:r>
            <w:r w:rsidRPr="00324111">
              <w:rPr>
                <w:rFonts w:ascii="Times New Roman" w:hAnsi="Times New Roman" w:cs="Times New Roman"/>
                <w:b/>
              </w:rPr>
              <w:t xml:space="preserve"> factor </w:t>
            </w:r>
            <w:r w:rsidR="000525B6">
              <w:rPr>
                <w:rFonts w:ascii="Times New Roman" w:hAnsi="Times New Roman" w:cs="Times New Roman"/>
                <w:b/>
              </w:rPr>
              <w:t>in determining</w:t>
            </w:r>
            <w:r w:rsidRPr="00324111">
              <w:rPr>
                <w:rFonts w:ascii="Times New Roman" w:hAnsi="Times New Roman" w:cs="Times New Roman"/>
                <w:b/>
              </w:rPr>
              <w:t xml:space="preserve"> </w:t>
            </w:r>
            <w:r w:rsidR="000525B6">
              <w:rPr>
                <w:rFonts w:ascii="Times New Roman" w:hAnsi="Times New Roman" w:cs="Times New Roman"/>
                <w:b/>
              </w:rPr>
              <w:t xml:space="preserve">the </w:t>
            </w:r>
            <w:r w:rsidRPr="00324111">
              <w:rPr>
                <w:rFonts w:ascii="Times New Roman" w:hAnsi="Times New Roman" w:cs="Times New Roman"/>
                <w:b/>
              </w:rPr>
              <w:t>true meaning</w:t>
            </w:r>
          </w:p>
          <w:p w14:paraId="7DFF6882" w14:textId="77777777" w:rsidR="00324111" w:rsidRPr="00324111" w:rsidRDefault="00324111" w:rsidP="000525B6">
            <w:pPr>
              <w:ind w:left="360"/>
              <w:contextualSpacing/>
              <w:rPr>
                <w:rFonts w:ascii="Times New Roman" w:hAnsi="Times New Roman" w:cs="Times New Roman"/>
                <w:b/>
              </w:rPr>
            </w:pPr>
          </w:p>
          <w:p w14:paraId="7DFF6883" w14:textId="77777777" w:rsidR="00324111" w:rsidRPr="00324111" w:rsidRDefault="00324111" w:rsidP="000525B6">
            <w:pPr>
              <w:ind w:left="360"/>
              <w:contextualSpacing/>
              <w:rPr>
                <w:rFonts w:ascii="Times New Roman" w:hAnsi="Times New Roman" w:cs="Times New Roman"/>
                <w:b/>
              </w:rPr>
            </w:pPr>
          </w:p>
          <w:p w14:paraId="7DFF6884" w14:textId="77777777" w:rsidR="00324111" w:rsidRDefault="00324111" w:rsidP="000525B6">
            <w:pPr>
              <w:ind w:left="720"/>
              <w:contextualSpacing/>
              <w:rPr>
                <w:rFonts w:ascii="Times New Roman" w:hAnsi="Times New Roman" w:cs="Times New Roman"/>
                <w:b/>
              </w:rPr>
            </w:pPr>
          </w:p>
          <w:p w14:paraId="797EC75D" w14:textId="77777777" w:rsidR="00AE24F5" w:rsidRDefault="00AE24F5" w:rsidP="000525B6">
            <w:pPr>
              <w:ind w:left="720"/>
              <w:contextualSpacing/>
              <w:rPr>
                <w:rFonts w:ascii="Times New Roman" w:hAnsi="Times New Roman" w:cs="Times New Roman"/>
                <w:b/>
              </w:rPr>
            </w:pPr>
          </w:p>
          <w:p w14:paraId="6697F3EF" w14:textId="77777777" w:rsidR="00AE24F5" w:rsidRDefault="00AE24F5" w:rsidP="000525B6">
            <w:pPr>
              <w:ind w:left="720"/>
              <w:contextualSpacing/>
              <w:rPr>
                <w:rFonts w:ascii="Times New Roman" w:hAnsi="Times New Roman" w:cs="Times New Roman"/>
                <w:b/>
              </w:rPr>
            </w:pPr>
          </w:p>
          <w:p w14:paraId="4353B86A" w14:textId="77777777" w:rsidR="00AE24F5" w:rsidRDefault="00AE24F5" w:rsidP="000525B6">
            <w:pPr>
              <w:ind w:left="720"/>
              <w:contextualSpacing/>
              <w:rPr>
                <w:rFonts w:ascii="Times New Roman" w:hAnsi="Times New Roman" w:cs="Times New Roman"/>
                <w:b/>
              </w:rPr>
            </w:pPr>
          </w:p>
          <w:p w14:paraId="2AF7B82A" w14:textId="77777777" w:rsidR="00AE24F5" w:rsidRDefault="00AE24F5" w:rsidP="000525B6">
            <w:pPr>
              <w:ind w:left="720"/>
              <w:contextualSpacing/>
              <w:rPr>
                <w:rFonts w:ascii="Times New Roman" w:hAnsi="Times New Roman" w:cs="Times New Roman"/>
                <w:b/>
              </w:rPr>
            </w:pPr>
          </w:p>
          <w:p w14:paraId="2A993648" w14:textId="77777777" w:rsidR="00AE24F5" w:rsidRDefault="00AE24F5" w:rsidP="000525B6">
            <w:pPr>
              <w:ind w:left="720"/>
              <w:contextualSpacing/>
              <w:rPr>
                <w:rFonts w:ascii="Times New Roman" w:hAnsi="Times New Roman" w:cs="Times New Roman"/>
                <w:b/>
              </w:rPr>
            </w:pPr>
          </w:p>
          <w:p w14:paraId="49EBD5EF" w14:textId="77777777" w:rsidR="00AE24F5" w:rsidRDefault="00AE24F5" w:rsidP="000525B6">
            <w:pPr>
              <w:ind w:left="720"/>
              <w:contextualSpacing/>
              <w:rPr>
                <w:rFonts w:ascii="Times New Roman" w:hAnsi="Times New Roman" w:cs="Times New Roman"/>
                <w:b/>
              </w:rPr>
            </w:pPr>
          </w:p>
          <w:p w14:paraId="48A8F157" w14:textId="77777777" w:rsidR="00AE24F5" w:rsidRDefault="00AE24F5" w:rsidP="000525B6">
            <w:pPr>
              <w:ind w:left="720"/>
              <w:contextualSpacing/>
              <w:rPr>
                <w:rFonts w:ascii="Times New Roman" w:hAnsi="Times New Roman" w:cs="Times New Roman"/>
                <w:b/>
              </w:rPr>
            </w:pPr>
          </w:p>
          <w:p w14:paraId="61A40D41" w14:textId="77777777" w:rsidR="00AE24F5" w:rsidRDefault="00AE24F5" w:rsidP="000525B6">
            <w:pPr>
              <w:ind w:left="720"/>
              <w:contextualSpacing/>
              <w:rPr>
                <w:rFonts w:ascii="Times New Roman" w:hAnsi="Times New Roman" w:cs="Times New Roman"/>
                <w:b/>
              </w:rPr>
            </w:pPr>
          </w:p>
          <w:p w14:paraId="4BE14D3D" w14:textId="77777777" w:rsidR="00AE24F5" w:rsidRDefault="00AE24F5" w:rsidP="000525B6">
            <w:pPr>
              <w:ind w:left="720"/>
              <w:contextualSpacing/>
              <w:rPr>
                <w:rFonts w:ascii="Times New Roman" w:hAnsi="Times New Roman" w:cs="Times New Roman"/>
                <w:b/>
              </w:rPr>
            </w:pPr>
          </w:p>
          <w:p w14:paraId="1082A370" w14:textId="77777777" w:rsidR="00AE24F5" w:rsidRDefault="00AE24F5" w:rsidP="000525B6">
            <w:pPr>
              <w:ind w:left="720"/>
              <w:contextualSpacing/>
              <w:rPr>
                <w:rFonts w:ascii="Times New Roman" w:hAnsi="Times New Roman" w:cs="Times New Roman"/>
                <w:b/>
              </w:rPr>
            </w:pPr>
          </w:p>
          <w:p w14:paraId="7DFF688F" w14:textId="77777777" w:rsidR="00D56CA2" w:rsidRPr="00324111" w:rsidRDefault="00D56CA2" w:rsidP="003B476B">
            <w:pPr>
              <w:contextualSpacing/>
              <w:rPr>
                <w:rFonts w:ascii="Times New Roman" w:hAnsi="Times New Roman" w:cs="Times New Roman"/>
                <w:b/>
              </w:rPr>
            </w:pPr>
          </w:p>
        </w:tc>
      </w:tr>
      <w:tr w:rsidR="00324111" w:rsidRPr="00324111" w14:paraId="7DFF689A" w14:textId="77777777" w:rsidTr="00DE0B6B">
        <w:trPr>
          <w:trHeight w:val="1440"/>
        </w:trPr>
        <w:tc>
          <w:tcPr>
            <w:tcW w:w="11016" w:type="dxa"/>
            <w:gridSpan w:val="2"/>
          </w:tcPr>
          <w:p w14:paraId="7DFF6891" w14:textId="7ED13BAB" w:rsidR="00324111" w:rsidRPr="00324111" w:rsidRDefault="00324111" w:rsidP="000525B6">
            <w:pPr>
              <w:numPr>
                <w:ilvl w:val="0"/>
                <w:numId w:val="12"/>
              </w:numPr>
              <w:contextualSpacing/>
              <w:rPr>
                <w:rFonts w:ascii="Times New Roman" w:hAnsi="Times New Roman" w:cs="Times New Roman"/>
                <w:b/>
              </w:rPr>
            </w:pPr>
            <w:r w:rsidRPr="00324111">
              <w:rPr>
                <w:rFonts w:ascii="Times New Roman" w:hAnsi="Times New Roman" w:cs="Times New Roman"/>
                <w:b/>
              </w:rPr>
              <w:lastRenderedPageBreak/>
              <w:t>BACK TO THE VERSE</w:t>
            </w:r>
            <w:r w:rsidR="00A26BD8">
              <w:rPr>
                <w:rFonts w:ascii="Times New Roman" w:hAnsi="Times New Roman" w:cs="Times New Roman"/>
                <w:b/>
              </w:rPr>
              <w:t xml:space="preserve">: </w:t>
            </w:r>
            <w:r w:rsidR="009773EF">
              <w:rPr>
                <w:rFonts w:ascii="Times New Roman" w:hAnsi="Times New Roman" w:cs="Times New Roman"/>
                <w:b/>
              </w:rPr>
              <w:t>R</w:t>
            </w:r>
            <w:r w:rsidRPr="00324111">
              <w:rPr>
                <w:rFonts w:ascii="Times New Roman" w:hAnsi="Times New Roman" w:cs="Times New Roman"/>
                <w:b/>
              </w:rPr>
              <w:t>ead</w:t>
            </w:r>
            <w:r w:rsidR="009773EF">
              <w:rPr>
                <w:rFonts w:ascii="Times New Roman" w:hAnsi="Times New Roman" w:cs="Times New Roman"/>
                <w:b/>
              </w:rPr>
              <w:t xml:space="preserve"> or</w:t>
            </w:r>
            <w:r w:rsidRPr="00324111">
              <w:rPr>
                <w:rFonts w:ascii="Times New Roman" w:hAnsi="Times New Roman" w:cs="Times New Roman"/>
                <w:b/>
              </w:rPr>
              <w:t xml:space="preserve"> the verse using the expanded definition. Does it add light to the verse? How?</w:t>
            </w:r>
          </w:p>
          <w:p w14:paraId="105AFFCE" w14:textId="77777777" w:rsidR="005C65A4" w:rsidRDefault="005C65A4" w:rsidP="000525B6">
            <w:pPr>
              <w:rPr>
                <w:rFonts w:ascii="Times New Roman" w:hAnsi="Times New Roman" w:cs="Times New Roman"/>
                <w:b/>
              </w:rPr>
            </w:pPr>
          </w:p>
          <w:p w14:paraId="3B78AB44" w14:textId="77777777" w:rsidR="00FF2480" w:rsidRDefault="00FF2480" w:rsidP="000525B6">
            <w:pPr>
              <w:rPr>
                <w:rFonts w:ascii="Times New Roman" w:hAnsi="Times New Roman" w:cs="Times New Roman"/>
                <w:b/>
              </w:rPr>
            </w:pPr>
          </w:p>
          <w:p w14:paraId="39391F58" w14:textId="77777777" w:rsidR="00FF2480" w:rsidRDefault="00FF2480" w:rsidP="000525B6">
            <w:pPr>
              <w:rPr>
                <w:rFonts w:ascii="Times New Roman" w:hAnsi="Times New Roman" w:cs="Times New Roman"/>
                <w:b/>
              </w:rPr>
            </w:pPr>
          </w:p>
          <w:p w14:paraId="0A3DC3B0" w14:textId="77777777" w:rsidR="00FF2480" w:rsidRDefault="00FF2480" w:rsidP="000525B6">
            <w:pPr>
              <w:rPr>
                <w:rFonts w:ascii="Times New Roman" w:hAnsi="Times New Roman" w:cs="Times New Roman"/>
                <w:b/>
              </w:rPr>
            </w:pPr>
          </w:p>
          <w:p w14:paraId="6550B948" w14:textId="77777777" w:rsidR="00FF2480" w:rsidRDefault="00FF2480" w:rsidP="000525B6">
            <w:pPr>
              <w:rPr>
                <w:rFonts w:ascii="Times New Roman" w:hAnsi="Times New Roman" w:cs="Times New Roman"/>
                <w:b/>
              </w:rPr>
            </w:pPr>
          </w:p>
          <w:p w14:paraId="7DFF6899" w14:textId="7E88E89D" w:rsidR="00FF2480" w:rsidRPr="00324111" w:rsidRDefault="00FF2480" w:rsidP="000525B6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24111" w:rsidRPr="00324111" w14:paraId="7DFF68AB" w14:textId="77777777" w:rsidTr="002F59A2">
        <w:trPr>
          <w:trHeight w:val="1296"/>
        </w:trPr>
        <w:tc>
          <w:tcPr>
            <w:tcW w:w="11016" w:type="dxa"/>
            <w:gridSpan w:val="2"/>
          </w:tcPr>
          <w:p w14:paraId="7DFF689B" w14:textId="6CD67247" w:rsidR="00324111" w:rsidRPr="00324111" w:rsidRDefault="00324111" w:rsidP="000525B6">
            <w:pPr>
              <w:numPr>
                <w:ilvl w:val="0"/>
                <w:numId w:val="12"/>
              </w:numPr>
              <w:contextualSpacing/>
              <w:rPr>
                <w:rFonts w:ascii="Times New Roman" w:hAnsi="Times New Roman" w:cs="Times New Roman"/>
                <w:b/>
              </w:rPr>
            </w:pPr>
            <w:r w:rsidRPr="00324111">
              <w:rPr>
                <w:rFonts w:ascii="Times New Roman" w:hAnsi="Times New Roman" w:cs="Times New Roman"/>
                <w:b/>
              </w:rPr>
              <w:t xml:space="preserve">APPLICATION/IN YOUR OWN WORDS: Remember, the goal of ANY study is personal application. </w:t>
            </w:r>
            <w:r w:rsidR="00BD0674">
              <w:rPr>
                <w:rFonts w:ascii="Times New Roman" w:hAnsi="Times New Roman" w:cs="Times New Roman"/>
                <w:b/>
              </w:rPr>
              <w:t>Ask yourself, “How can understanding this word strengthen my life?”</w:t>
            </w:r>
          </w:p>
          <w:p w14:paraId="7DFF68A0" w14:textId="77777777" w:rsidR="00324111" w:rsidRPr="00324111" w:rsidRDefault="00324111" w:rsidP="002F59A2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7DFF68A1" w14:textId="77777777" w:rsidR="00324111" w:rsidRPr="00324111" w:rsidRDefault="00324111" w:rsidP="000525B6">
            <w:pPr>
              <w:ind w:left="360"/>
              <w:contextualSpacing/>
              <w:rPr>
                <w:rFonts w:ascii="Times New Roman" w:hAnsi="Times New Roman" w:cs="Times New Roman"/>
                <w:b/>
              </w:rPr>
            </w:pPr>
          </w:p>
          <w:p w14:paraId="7DFF68A2" w14:textId="77777777" w:rsidR="00324111" w:rsidRPr="00324111" w:rsidRDefault="00324111" w:rsidP="000525B6">
            <w:pPr>
              <w:ind w:left="360"/>
              <w:contextualSpacing/>
              <w:rPr>
                <w:rFonts w:ascii="Times New Roman" w:hAnsi="Times New Roman" w:cs="Times New Roman"/>
                <w:b/>
              </w:rPr>
            </w:pPr>
          </w:p>
          <w:p w14:paraId="7DFF68A3" w14:textId="77777777" w:rsidR="00324111" w:rsidRDefault="00324111" w:rsidP="000525B6">
            <w:pPr>
              <w:ind w:left="360"/>
              <w:contextualSpacing/>
              <w:rPr>
                <w:rFonts w:ascii="Times New Roman" w:hAnsi="Times New Roman" w:cs="Times New Roman"/>
                <w:b/>
              </w:rPr>
            </w:pPr>
          </w:p>
          <w:p w14:paraId="1BE9020C" w14:textId="77777777" w:rsidR="002577F0" w:rsidRDefault="002577F0" w:rsidP="000525B6">
            <w:pPr>
              <w:ind w:left="360"/>
              <w:contextualSpacing/>
              <w:rPr>
                <w:rFonts w:ascii="Times New Roman" w:hAnsi="Times New Roman" w:cs="Times New Roman"/>
                <w:b/>
              </w:rPr>
            </w:pPr>
          </w:p>
          <w:p w14:paraId="05F3CA31" w14:textId="77777777" w:rsidR="002577F0" w:rsidRPr="00324111" w:rsidRDefault="002577F0" w:rsidP="000525B6">
            <w:pPr>
              <w:ind w:left="360"/>
              <w:contextualSpacing/>
              <w:rPr>
                <w:rFonts w:ascii="Times New Roman" w:hAnsi="Times New Roman" w:cs="Times New Roman"/>
                <w:b/>
              </w:rPr>
            </w:pPr>
          </w:p>
          <w:p w14:paraId="7DFF68AA" w14:textId="77777777" w:rsidR="00324111" w:rsidRPr="00324111" w:rsidRDefault="00324111" w:rsidP="007C5A41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24111" w:rsidRPr="00324111" w14:paraId="7DFF68B2" w14:textId="77777777" w:rsidTr="000525B6">
        <w:tc>
          <w:tcPr>
            <w:tcW w:w="11016" w:type="dxa"/>
            <w:gridSpan w:val="2"/>
          </w:tcPr>
          <w:p w14:paraId="7DFF68AC" w14:textId="77777777" w:rsidR="00324111" w:rsidRPr="00324111" w:rsidRDefault="00324111" w:rsidP="000525B6">
            <w:pPr>
              <w:numPr>
                <w:ilvl w:val="0"/>
                <w:numId w:val="12"/>
              </w:numPr>
              <w:contextualSpacing/>
              <w:rPr>
                <w:rFonts w:ascii="Times New Roman" w:hAnsi="Times New Roman" w:cs="Times New Roman"/>
                <w:b/>
              </w:rPr>
            </w:pPr>
            <w:r w:rsidRPr="00324111">
              <w:rPr>
                <w:rFonts w:ascii="Times New Roman" w:hAnsi="Times New Roman" w:cs="Times New Roman"/>
                <w:b/>
              </w:rPr>
              <w:t>NOTES FOR FURTHER STUDY:</w:t>
            </w:r>
          </w:p>
          <w:p w14:paraId="7DFF68AD" w14:textId="77777777" w:rsidR="00324111" w:rsidRPr="00324111" w:rsidRDefault="00324111" w:rsidP="000525B6">
            <w:pPr>
              <w:rPr>
                <w:rFonts w:ascii="Times New Roman" w:hAnsi="Times New Roman" w:cs="Times New Roman"/>
                <w:b/>
              </w:rPr>
            </w:pPr>
          </w:p>
          <w:p w14:paraId="7DFF68AE" w14:textId="77777777" w:rsidR="00324111" w:rsidRPr="00324111" w:rsidRDefault="00324111" w:rsidP="000525B6">
            <w:pPr>
              <w:rPr>
                <w:rFonts w:ascii="Times New Roman" w:hAnsi="Times New Roman" w:cs="Times New Roman"/>
                <w:b/>
              </w:rPr>
            </w:pPr>
          </w:p>
          <w:p w14:paraId="7DFF68AF" w14:textId="77777777" w:rsidR="00324111" w:rsidRDefault="00324111" w:rsidP="000525B6">
            <w:pPr>
              <w:rPr>
                <w:rFonts w:ascii="Times New Roman" w:hAnsi="Times New Roman" w:cs="Times New Roman"/>
                <w:b/>
              </w:rPr>
            </w:pPr>
          </w:p>
          <w:p w14:paraId="2438DA8C" w14:textId="77777777" w:rsidR="00FF2480" w:rsidRDefault="00FF2480" w:rsidP="000525B6">
            <w:pPr>
              <w:rPr>
                <w:rFonts w:ascii="Times New Roman" w:hAnsi="Times New Roman" w:cs="Times New Roman"/>
                <w:b/>
              </w:rPr>
            </w:pPr>
          </w:p>
          <w:p w14:paraId="09512BCB" w14:textId="77777777" w:rsidR="00FF2480" w:rsidRDefault="00FF2480" w:rsidP="000525B6">
            <w:pPr>
              <w:rPr>
                <w:rFonts w:ascii="Times New Roman" w:hAnsi="Times New Roman" w:cs="Times New Roman"/>
                <w:b/>
              </w:rPr>
            </w:pPr>
          </w:p>
          <w:p w14:paraId="4A8A0315" w14:textId="77777777" w:rsidR="002577F0" w:rsidRDefault="002577F0" w:rsidP="000525B6">
            <w:pPr>
              <w:rPr>
                <w:rFonts w:ascii="Times New Roman" w:hAnsi="Times New Roman" w:cs="Times New Roman"/>
                <w:b/>
              </w:rPr>
            </w:pPr>
          </w:p>
          <w:p w14:paraId="31D66DC3" w14:textId="77777777" w:rsidR="00FF2480" w:rsidRPr="00324111" w:rsidRDefault="00FF2480" w:rsidP="000525B6">
            <w:pPr>
              <w:rPr>
                <w:rFonts w:ascii="Times New Roman" w:hAnsi="Times New Roman" w:cs="Times New Roman"/>
                <w:b/>
              </w:rPr>
            </w:pPr>
          </w:p>
          <w:p w14:paraId="7DFF68B0" w14:textId="77777777" w:rsidR="00324111" w:rsidRPr="00324111" w:rsidRDefault="00324111" w:rsidP="000525B6">
            <w:pPr>
              <w:rPr>
                <w:rFonts w:ascii="Times New Roman" w:hAnsi="Times New Roman" w:cs="Times New Roman"/>
                <w:b/>
              </w:rPr>
            </w:pPr>
          </w:p>
          <w:p w14:paraId="7DFF68B1" w14:textId="77777777" w:rsidR="00324111" w:rsidRPr="00324111" w:rsidRDefault="00324111" w:rsidP="000525B6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24111" w:rsidRPr="00324111" w14:paraId="7DFF68B8" w14:textId="77777777" w:rsidTr="000525B6">
        <w:tc>
          <w:tcPr>
            <w:tcW w:w="11016" w:type="dxa"/>
            <w:gridSpan w:val="2"/>
          </w:tcPr>
          <w:p w14:paraId="7DFF68B3" w14:textId="77777777" w:rsidR="00324111" w:rsidRPr="00324111" w:rsidRDefault="00324111" w:rsidP="000525B6">
            <w:pPr>
              <w:numPr>
                <w:ilvl w:val="0"/>
                <w:numId w:val="12"/>
              </w:numPr>
              <w:contextualSpacing/>
              <w:rPr>
                <w:rFonts w:ascii="Times New Roman" w:hAnsi="Times New Roman" w:cs="Times New Roman"/>
                <w:b/>
              </w:rPr>
            </w:pPr>
            <w:r w:rsidRPr="00324111">
              <w:rPr>
                <w:rFonts w:ascii="Times New Roman" w:hAnsi="Times New Roman" w:cs="Times New Roman"/>
                <w:b/>
              </w:rPr>
              <w:t>RESOURCE(S)</w:t>
            </w:r>
          </w:p>
          <w:p w14:paraId="7DFF68B4" w14:textId="77777777" w:rsidR="00324111" w:rsidRPr="00324111" w:rsidRDefault="00324111" w:rsidP="000525B6">
            <w:pPr>
              <w:rPr>
                <w:rFonts w:ascii="Times New Roman" w:hAnsi="Times New Roman" w:cs="Times New Roman"/>
                <w:b/>
              </w:rPr>
            </w:pPr>
          </w:p>
          <w:p w14:paraId="7DFF68B5" w14:textId="77777777" w:rsidR="00324111" w:rsidRPr="00324111" w:rsidRDefault="00324111" w:rsidP="000525B6">
            <w:pPr>
              <w:rPr>
                <w:rFonts w:ascii="Times New Roman" w:hAnsi="Times New Roman" w:cs="Times New Roman"/>
                <w:b/>
              </w:rPr>
            </w:pPr>
          </w:p>
          <w:p w14:paraId="7DFF68B6" w14:textId="77777777" w:rsidR="00324111" w:rsidRPr="00324111" w:rsidRDefault="00324111" w:rsidP="000525B6">
            <w:pPr>
              <w:rPr>
                <w:rFonts w:ascii="Times New Roman" w:hAnsi="Times New Roman" w:cs="Times New Roman"/>
                <w:b/>
              </w:rPr>
            </w:pPr>
          </w:p>
          <w:p w14:paraId="77B9E8DE" w14:textId="77777777" w:rsidR="00324111" w:rsidRDefault="00324111" w:rsidP="000525B6">
            <w:pPr>
              <w:rPr>
                <w:rFonts w:ascii="Times New Roman" w:hAnsi="Times New Roman" w:cs="Times New Roman"/>
                <w:b/>
              </w:rPr>
            </w:pPr>
          </w:p>
          <w:p w14:paraId="30A9EC15" w14:textId="77777777" w:rsidR="00FF2480" w:rsidRDefault="00FF2480" w:rsidP="000525B6">
            <w:pPr>
              <w:rPr>
                <w:rFonts w:ascii="Times New Roman" w:hAnsi="Times New Roman" w:cs="Times New Roman"/>
                <w:b/>
              </w:rPr>
            </w:pPr>
          </w:p>
          <w:p w14:paraId="0CD357BE" w14:textId="77777777" w:rsidR="00FF2480" w:rsidRDefault="00FF2480" w:rsidP="000525B6">
            <w:pPr>
              <w:rPr>
                <w:rFonts w:ascii="Times New Roman" w:hAnsi="Times New Roman" w:cs="Times New Roman"/>
                <w:b/>
              </w:rPr>
            </w:pPr>
          </w:p>
          <w:p w14:paraId="7DFF68B7" w14:textId="01D2BE18" w:rsidR="00FF2480" w:rsidRPr="00324111" w:rsidRDefault="00FF2480" w:rsidP="000525B6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7DFF68B9" w14:textId="77777777" w:rsidR="00324111" w:rsidRPr="00324111" w:rsidRDefault="00324111" w:rsidP="00324111">
      <w:pPr>
        <w:rPr>
          <w:rFonts w:ascii="Times New Roman" w:hAnsi="Times New Roman" w:cs="Times New Roman"/>
          <w:b/>
        </w:rPr>
      </w:pPr>
    </w:p>
    <w:p w14:paraId="7DFF68BA" w14:textId="77777777" w:rsidR="00C23658" w:rsidRPr="00882074" w:rsidRDefault="00C23658" w:rsidP="00AD41CD">
      <w:pPr>
        <w:rPr>
          <w:rFonts w:ascii="Times New Roman" w:hAnsi="Times New Roman" w:cs="Times New Roman"/>
          <w:b/>
        </w:rPr>
      </w:pPr>
    </w:p>
    <w:sectPr w:rsidR="00C23658" w:rsidRPr="00882074" w:rsidSect="001C217D"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D816C" w14:textId="77777777" w:rsidR="001C5E71" w:rsidRDefault="001C5E71" w:rsidP="00A90603">
      <w:pPr>
        <w:spacing w:after="0" w:line="240" w:lineRule="auto"/>
      </w:pPr>
      <w:r>
        <w:separator/>
      </w:r>
    </w:p>
  </w:endnote>
  <w:endnote w:type="continuationSeparator" w:id="0">
    <w:p w14:paraId="684B4B32" w14:textId="77777777" w:rsidR="001C5E71" w:rsidRDefault="001C5E71" w:rsidP="00A906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F68BF" w14:textId="0B20A7F4" w:rsidR="00A90603" w:rsidRDefault="00A9060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DFF18" w14:textId="77777777" w:rsidR="001C5E71" w:rsidRDefault="001C5E71" w:rsidP="00A90603">
      <w:pPr>
        <w:spacing w:after="0" w:line="240" w:lineRule="auto"/>
      </w:pPr>
      <w:r>
        <w:separator/>
      </w:r>
    </w:p>
  </w:footnote>
  <w:footnote w:type="continuationSeparator" w:id="0">
    <w:p w14:paraId="46349F54" w14:textId="77777777" w:rsidR="001C5E71" w:rsidRDefault="001C5E71" w:rsidP="00A906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C4FF2"/>
    <w:multiLevelType w:val="hybridMultilevel"/>
    <w:tmpl w:val="3AD699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EE7C37"/>
    <w:multiLevelType w:val="hybridMultilevel"/>
    <w:tmpl w:val="341697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EE034B"/>
    <w:multiLevelType w:val="hybridMultilevel"/>
    <w:tmpl w:val="B17ED0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4448E6"/>
    <w:multiLevelType w:val="hybridMultilevel"/>
    <w:tmpl w:val="69CE8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6C2E62"/>
    <w:multiLevelType w:val="hybridMultilevel"/>
    <w:tmpl w:val="B3CAD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6588"/>
    <w:multiLevelType w:val="hybridMultilevel"/>
    <w:tmpl w:val="AB96270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9862D0E"/>
    <w:multiLevelType w:val="hybridMultilevel"/>
    <w:tmpl w:val="7362E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8225A2"/>
    <w:multiLevelType w:val="hybridMultilevel"/>
    <w:tmpl w:val="C908B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0500F5"/>
    <w:multiLevelType w:val="hybridMultilevel"/>
    <w:tmpl w:val="4DB0AD30"/>
    <w:lvl w:ilvl="0" w:tplc="DEC0ECB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38D4467"/>
    <w:multiLevelType w:val="hybridMultilevel"/>
    <w:tmpl w:val="BCC69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702DFD"/>
    <w:multiLevelType w:val="hybridMultilevel"/>
    <w:tmpl w:val="EF36B060"/>
    <w:lvl w:ilvl="0" w:tplc="04090017">
      <w:start w:val="1"/>
      <w:numFmt w:val="lowerLetter"/>
      <w:lvlText w:val="%1)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7DF62508"/>
    <w:multiLevelType w:val="hybridMultilevel"/>
    <w:tmpl w:val="07FEDE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27177262">
    <w:abstractNumId w:val="3"/>
  </w:num>
  <w:num w:numId="2" w16cid:durableId="428429548">
    <w:abstractNumId w:val="11"/>
  </w:num>
  <w:num w:numId="3" w16cid:durableId="1459371551">
    <w:abstractNumId w:val="2"/>
  </w:num>
  <w:num w:numId="4" w16cid:durableId="1841962170">
    <w:abstractNumId w:val="1"/>
  </w:num>
  <w:num w:numId="5" w16cid:durableId="88081905">
    <w:abstractNumId w:val="10"/>
  </w:num>
  <w:num w:numId="6" w16cid:durableId="909924089">
    <w:abstractNumId w:val="4"/>
  </w:num>
  <w:num w:numId="7" w16cid:durableId="1451047574">
    <w:abstractNumId w:val="7"/>
  </w:num>
  <w:num w:numId="8" w16cid:durableId="543910948">
    <w:abstractNumId w:val="9"/>
  </w:num>
  <w:num w:numId="9" w16cid:durableId="623389296">
    <w:abstractNumId w:val="5"/>
  </w:num>
  <w:num w:numId="10" w16cid:durableId="1266426729">
    <w:abstractNumId w:val="6"/>
  </w:num>
  <w:num w:numId="11" w16cid:durableId="1464152657">
    <w:abstractNumId w:val="8"/>
  </w:num>
  <w:num w:numId="12" w16cid:durableId="411971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MDI0NDSyMDWwNDNW0lEKTi0uzszPAykwrAUAjPjOAywAAAA="/>
  </w:docVars>
  <w:rsids>
    <w:rsidRoot w:val="001C217D"/>
    <w:rsid w:val="0002751E"/>
    <w:rsid w:val="000525B6"/>
    <w:rsid w:val="0007776F"/>
    <w:rsid w:val="000C2014"/>
    <w:rsid w:val="00103B36"/>
    <w:rsid w:val="001201E2"/>
    <w:rsid w:val="00124695"/>
    <w:rsid w:val="00182466"/>
    <w:rsid w:val="001C0C22"/>
    <w:rsid w:val="001C217D"/>
    <w:rsid w:val="001C5E71"/>
    <w:rsid w:val="00216F1C"/>
    <w:rsid w:val="002577F0"/>
    <w:rsid w:val="0026622E"/>
    <w:rsid w:val="002F59A2"/>
    <w:rsid w:val="00324111"/>
    <w:rsid w:val="0033460D"/>
    <w:rsid w:val="00351441"/>
    <w:rsid w:val="00382DB7"/>
    <w:rsid w:val="003968C5"/>
    <w:rsid w:val="003A1AA5"/>
    <w:rsid w:val="003A75B2"/>
    <w:rsid w:val="003B165F"/>
    <w:rsid w:val="003B476B"/>
    <w:rsid w:val="003D67F7"/>
    <w:rsid w:val="00417BF3"/>
    <w:rsid w:val="004D2B75"/>
    <w:rsid w:val="004E3CA9"/>
    <w:rsid w:val="004F5FD9"/>
    <w:rsid w:val="00524840"/>
    <w:rsid w:val="005C65A4"/>
    <w:rsid w:val="005D7805"/>
    <w:rsid w:val="005E762A"/>
    <w:rsid w:val="006075D4"/>
    <w:rsid w:val="00613458"/>
    <w:rsid w:val="00626328"/>
    <w:rsid w:val="00630752"/>
    <w:rsid w:val="00634950"/>
    <w:rsid w:val="00634F80"/>
    <w:rsid w:val="00671554"/>
    <w:rsid w:val="006854DE"/>
    <w:rsid w:val="006955BC"/>
    <w:rsid w:val="006C41F8"/>
    <w:rsid w:val="006D7921"/>
    <w:rsid w:val="006E2436"/>
    <w:rsid w:val="006F3C62"/>
    <w:rsid w:val="00705139"/>
    <w:rsid w:val="007352E1"/>
    <w:rsid w:val="007B3511"/>
    <w:rsid w:val="007C5A41"/>
    <w:rsid w:val="007D7440"/>
    <w:rsid w:val="00872301"/>
    <w:rsid w:val="00882074"/>
    <w:rsid w:val="008C3964"/>
    <w:rsid w:val="00900F18"/>
    <w:rsid w:val="00914DBA"/>
    <w:rsid w:val="009478DA"/>
    <w:rsid w:val="0096369E"/>
    <w:rsid w:val="009773EF"/>
    <w:rsid w:val="00977651"/>
    <w:rsid w:val="00A0260B"/>
    <w:rsid w:val="00A26BD8"/>
    <w:rsid w:val="00A803C9"/>
    <w:rsid w:val="00A90603"/>
    <w:rsid w:val="00AD41CD"/>
    <w:rsid w:val="00AE24F5"/>
    <w:rsid w:val="00B42D2F"/>
    <w:rsid w:val="00B70404"/>
    <w:rsid w:val="00B8381A"/>
    <w:rsid w:val="00BD0674"/>
    <w:rsid w:val="00C23658"/>
    <w:rsid w:val="00C25159"/>
    <w:rsid w:val="00C9283A"/>
    <w:rsid w:val="00CA7B92"/>
    <w:rsid w:val="00CD5B2E"/>
    <w:rsid w:val="00CE6F52"/>
    <w:rsid w:val="00D23A5A"/>
    <w:rsid w:val="00D47591"/>
    <w:rsid w:val="00D56CA2"/>
    <w:rsid w:val="00D66E02"/>
    <w:rsid w:val="00D82641"/>
    <w:rsid w:val="00DE0B6B"/>
    <w:rsid w:val="00DF28D2"/>
    <w:rsid w:val="00DF6901"/>
    <w:rsid w:val="00E02058"/>
    <w:rsid w:val="00E34BD4"/>
    <w:rsid w:val="00E46DC3"/>
    <w:rsid w:val="00E85316"/>
    <w:rsid w:val="00EB500C"/>
    <w:rsid w:val="00EC1558"/>
    <w:rsid w:val="00ED6A5A"/>
    <w:rsid w:val="00EE364A"/>
    <w:rsid w:val="00F57677"/>
    <w:rsid w:val="00F6464C"/>
    <w:rsid w:val="00F769B1"/>
    <w:rsid w:val="00F870DF"/>
    <w:rsid w:val="00FA4264"/>
    <w:rsid w:val="00FF2480"/>
    <w:rsid w:val="00FF7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F6833"/>
  <w15:docId w15:val="{1CBF6F5E-88FA-41A2-B153-4D810088D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5B6"/>
    <w:pPr>
      <w:widowControl w:val="0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36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365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396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0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0603"/>
  </w:style>
  <w:style w:type="paragraph" w:styleId="Footer">
    <w:name w:val="footer"/>
    <w:basedOn w:val="Normal"/>
    <w:link w:val="FooterChar"/>
    <w:uiPriority w:val="99"/>
    <w:unhideWhenUsed/>
    <w:rsid w:val="00A90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0603"/>
  </w:style>
  <w:style w:type="table" w:customStyle="1" w:styleId="TableGrid1">
    <w:name w:val="Table Grid1"/>
    <w:basedOn w:val="TableNormal"/>
    <w:next w:val="TableGrid"/>
    <w:uiPriority w:val="59"/>
    <w:rsid w:val="003241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03B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www.studylight.org" TargetMode="External"/><Relationship Id="rId13" Type="http://schemas.openxmlformats.org/officeDocument/2006/relationships/hyperlink" Target="http://www.studylight.org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lueletterbible.org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www.biblegateway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biblos.com" TargetMode="External"/><Relationship Id="rId10" Type="http://schemas.openxmlformats.org/officeDocument/2006/relationships/hyperlink" Target="http://www.biblos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lueletterbible.org" TargetMode="External"/><Relationship Id="rId14" Type="http://schemas.openxmlformats.org/officeDocument/2006/relationships/hyperlink" Target="http://www.blueletterbibl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682E1D-8AAA-4C98-984F-3AA137884F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7</TotalTime>
  <Pages>3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ued Acer Customer</dc:creator>
  <cp:lastModifiedBy>Laura Brown</cp:lastModifiedBy>
  <cp:revision>59</cp:revision>
  <cp:lastPrinted>2012-09-06T13:59:00Z</cp:lastPrinted>
  <dcterms:created xsi:type="dcterms:W3CDTF">2012-08-28T18:32:00Z</dcterms:created>
  <dcterms:modified xsi:type="dcterms:W3CDTF">2022-06-05T19:19:00Z</dcterms:modified>
</cp:coreProperties>
</file>